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19C" w:rsidRPr="00CB2F72" w:rsidRDefault="00B3119C" w:rsidP="00B3119C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Gdańsk, </w:t>
      </w:r>
      <w:r w:rsidR="000C7936">
        <w:rPr>
          <w:rFonts w:ascii="Arial" w:hAnsi="Arial" w:cs="Arial"/>
          <w:color w:val="auto"/>
          <w:sz w:val="20"/>
          <w:szCs w:val="20"/>
        </w:rPr>
        <w:t>03</w:t>
      </w:r>
      <w:r w:rsidRPr="00CB2F72">
        <w:rPr>
          <w:rFonts w:ascii="Arial" w:hAnsi="Arial" w:cs="Arial"/>
          <w:color w:val="auto"/>
          <w:sz w:val="20"/>
          <w:szCs w:val="20"/>
        </w:rPr>
        <w:t>.0</w:t>
      </w:r>
      <w:r w:rsidR="000C7936">
        <w:rPr>
          <w:rFonts w:ascii="Arial" w:hAnsi="Arial" w:cs="Arial"/>
          <w:color w:val="auto"/>
          <w:sz w:val="20"/>
          <w:szCs w:val="20"/>
        </w:rPr>
        <w:t>6</w:t>
      </w:r>
      <w:r w:rsidR="00ED68B6">
        <w:rPr>
          <w:rFonts w:ascii="Arial" w:hAnsi="Arial" w:cs="Arial"/>
          <w:color w:val="auto"/>
          <w:sz w:val="20"/>
          <w:szCs w:val="20"/>
        </w:rPr>
        <w:t>.2020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 </w:t>
      </w:r>
    </w:p>
    <w:p w:rsidR="00B3119C" w:rsidRPr="00CB2F72" w:rsidRDefault="00B3119C" w:rsidP="00B3119C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POWR.03.0</w:t>
      </w:r>
      <w:r w:rsidR="0069634B" w:rsidRPr="00CB2F72">
        <w:rPr>
          <w:rFonts w:ascii="Arial" w:hAnsi="Arial" w:cs="Arial"/>
          <w:color w:val="auto"/>
          <w:sz w:val="20"/>
          <w:szCs w:val="20"/>
        </w:rPr>
        <w:t>5</w:t>
      </w:r>
      <w:r w:rsidRPr="00CB2F72">
        <w:rPr>
          <w:rFonts w:ascii="Arial" w:hAnsi="Arial" w:cs="Arial"/>
          <w:color w:val="auto"/>
          <w:sz w:val="20"/>
          <w:szCs w:val="20"/>
        </w:rPr>
        <w:t>.00-00-</w:t>
      </w:r>
      <w:r w:rsidR="0069634B" w:rsidRPr="00CB2F72">
        <w:rPr>
          <w:rFonts w:ascii="Arial" w:hAnsi="Arial" w:cs="Arial"/>
          <w:color w:val="auto"/>
          <w:sz w:val="20"/>
          <w:szCs w:val="20"/>
        </w:rPr>
        <w:t>ZR07</w:t>
      </w:r>
      <w:r w:rsidRPr="00CB2F72">
        <w:rPr>
          <w:rFonts w:ascii="Arial" w:hAnsi="Arial" w:cs="Arial"/>
          <w:color w:val="auto"/>
          <w:sz w:val="20"/>
          <w:szCs w:val="20"/>
        </w:rPr>
        <w:t>/1</w:t>
      </w:r>
      <w:r w:rsidR="0069634B" w:rsidRPr="00CB2F72">
        <w:rPr>
          <w:rFonts w:ascii="Arial" w:hAnsi="Arial" w:cs="Arial"/>
          <w:color w:val="auto"/>
          <w:sz w:val="20"/>
          <w:szCs w:val="20"/>
        </w:rPr>
        <w:t>8</w:t>
      </w:r>
      <w:r w:rsidR="00BF5BE9" w:rsidRPr="00CB2F72">
        <w:rPr>
          <w:rFonts w:ascii="Arial" w:hAnsi="Arial" w:cs="Arial"/>
          <w:color w:val="auto"/>
          <w:sz w:val="20"/>
          <w:szCs w:val="20"/>
        </w:rPr>
        <w:t>-00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B3119C" w:rsidRPr="00CB2F72" w:rsidRDefault="00B3119C" w:rsidP="00B3119C">
      <w:pPr>
        <w:spacing w:after="0"/>
        <w:jc w:val="center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keepNext/>
        <w:keepLines/>
        <w:spacing w:after="18"/>
        <w:ind w:right="52"/>
        <w:jc w:val="center"/>
        <w:outlineLvl w:val="0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Zapytanie ofertowe nr </w:t>
      </w:r>
      <w:r w:rsidR="00FF728C">
        <w:rPr>
          <w:rFonts w:ascii="Arial" w:hAnsi="Arial" w:cs="Arial"/>
          <w:b/>
          <w:color w:val="auto"/>
          <w:sz w:val="20"/>
          <w:szCs w:val="20"/>
        </w:rPr>
        <w:t>1</w:t>
      </w:r>
      <w:r w:rsidRPr="00CB2F72">
        <w:rPr>
          <w:rFonts w:ascii="Arial" w:hAnsi="Arial" w:cs="Arial"/>
          <w:b/>
          <w:color w:val="auto"/>
          <w:sz w:val="20"/>
          <w:szCs w:val="20"/>
        </w:rPr>
        <w:t>/0</w:t>
      </w:r>
      <w:r w:rsidR="00FF728C">
        <w:rPr>
          <w:rFonts w:ascii="Arial" w:hAnsi="Arial" w:cs="Arial"/>
          <w:b/>
          <w:color w:val="auto"/>
          <w:sz w:val="20"/>
          <w:szCs w:val="20"/>
        </w:rPr>
        <w:t>6</w:t>
      </w:r>
      <w:r w:rsidRPr="00CB2F72">
        <w:rPr>
          <w:rFonts w:ascii="Arial" w:hAnsi="Arial" w:cs="Arial"/>
          <w:b/>
          <w:color w:val="auto"/>
          <w:sz w:val="20"/>
          <w:szCs w:val="20"/>
        </w:rPr>
        <w:t>/20</w:t>
      </w:r>
      <w:r w:rsidR="00FF728C">
        <w:rPr>
          <w:rFonts w:ascii="Arial" w:hAnsi="Arial" w:cs="Arial"/>
          <w:b/>
          <w:color w:val="auto"/>
          <w:sz w:val="20"/>
          <w:szCs w:val="20"/>
        </w:rPr>
        <w:t>20</w:t>
      </w:r>
      <w:r w:rsidR="00BF5BE9" w:rsidRPr="00CB2F72">
        <w:rPr>
          <w:rFonts w:ascii="Arial" w:hAnsi="Arial" w:cs="Arial"/>
          <w:b/>
          <w:color w:val="auto"/>
          <w:sz w:val="20"/>
          <w:szCs w:val="20"/>
        </w:rPr>
        <w:t>/POWR/REG</w:t>
      </w:r>
    </w:p>
    <w:p w:rsidR="00BF5BE9" w:rsidRPr="00CB2F72" w:rsidRDefault="00AA593D" w:rsidP="00AA593D">
      <w:pPr>
        <w:spacing w:after="0" w:line="241" w:lineRule="auto"/>
        <w:ind w:right="85"/>
        <w:jc w:val="center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dotyczące wyboru kandydata na stanowisko trenera prowadzącego szkolenia </w:t>
      </w:r>
      <w:r w:rsidR="00ED68B6" w:rsidRPr="00456856">
        <w:rPr>
          <w:rFonts w:ascii="Arial" w:hAnsi="Arial" w:cs="Arial"/>
          <w:b/>
          <w:sz w:val="20"/>
          <w:szCs w:val="20"/>
        </w:rPr>
        <w:t>w ramach zespołu pr</w:t>
      </w:r>
      <w:r w:rsidR="00ED68B6">
        <w:rPr>
          <w:rFonts w:ascii="Arial" w:hAnsi="Arial" w:cs="Arial"/>
          <w:b/>
          <w:sz w:val="20"/>
          <w:szCs w:val="20"/>
        </w:rPr>
        <w:t>ojektowego „Klient w gabinecie dietetycznym</w:t>
      </w:r>
      <w:r w:rsidR="00ED68B6" w:rsidRPr="00456856">
        <w:rPr>
          <w:rFonts w:ascii="Arial" w:hAnsi="Arial" w:cs="Arial"/>
          <w:b/>
          <w:sz w:val="20"/>
          <w:szCs w:val="20"/>
        </w:rPr>
        <w:t>”</w:t>
      </w:r>
    </w:p>
    <w:p w:rsidR="00AA593D" w:rsidRPr="00CB2F72" w:rsidRDefault="00AA593D" w:rsidP="00AA593D">
      <w:pPr>
        <w:spacing w:after="0" w:line="241" w:lineRule="auto"/>
        <w:ind w:right="85"/>
        <w:jc w:val="center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Kod </w:t>
      </w:r>
      <w:r w:rsidRPr="00CB2F72">
        <w:rPr>
          <w:rFonts w:ascii="Arial" w:hAnsi="Arial" w:cs="Arial"/>
          <w:b/>
          <w:bCs/>
          <w:color w:val="auto"/>
          <w:sz w:val="20"/>
          <w:szCs w:val="20"/>
        </w:rPr>
        <w:t>CPV 80000000-4 -</w:t>
      </w:r>
      <w:r w:rsidRPr="00CB2F72">
        <w:rPr>
          <w:rFonts w:ascii="Arial" w:hAnsi="Arial" w:cs="Arial"/>
          <w:b/>
          <w:bCs/>
          <w:i/>
          <w:color w:val="auto"/>
          <w:sz w:val="20"/>
          <w:szCs w:val="20"/>
        </w:rPr>
        <w:t xml:space="preserve"> Usługi edukacyjne i szkoleniowe</w:t>
      </w:r>
      <w:r w:rsidRPr="00CB2F72" w:rsidDel="00FC25E4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3"/>
        </w:numPr>
        <w:spacing w:after="5" w:line="249" w:lineRule="auto"/>
        <w:ind w:right="37" w:hanging="28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ZAMAWIAJĄCY </w:t>
      </w:r>
    </w:p>
    <w:p w:rsidR="00AA593D" w:rsidRPr="00CB2F72" w:rsidRDefault="00AA593D" w:rsidP="00AA593D">
      <w:pPr>
        <w:spacing w:after="0"/>
        <w:ind w:left="396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ższa Szkoła Zdrowia w Gdańsku </w:t>
      </w:r>
    </w:p>
    <w:p w:rsidR="00AA593D" w:rsidRPr="00CB2F72" w:rsidRDefault="00AA593D" w:rsidP="00AA593D">
      <w:pPr>
        <w:spacing w:after="0"/>
        <w:ind w:left="396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ul. Pelplińska 7, 80-335 Gdańsk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NIP: 586-20-14-267,  </w:t>
      </w:r>
    </w:p>
    <w:p w:rsidR="00AA593D" w:rsidRPr="00CB2F72" w:rsidRDefault="00AA593D" w:rsidP="00AA593D">
      <w:pPr>
        <w:spacing w:after="0"/>
        <w:ind w:left="-5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      REGON: 191841493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 </w:t>
      </w:r>
    </w:p>
    <w:p w:rsidR="00AA593D" w:rsidRPr="00CB2F72" w:rsidRDefault="00AA593D" w:rsidP="00AA593D">
      <w:pPr>
        <w:numPr>
          <w:ilvl w:val="0"/>
          <w:numId w:val="3"/>
        </w:numPr>
        <w:spacing w:after="5" w:line="249" w:lineRule="auto"/>
        <w:ind w:right="37" w:hanging="28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TRYB UDZIELANIA ZAMÓWIENIA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Zapytanie ofertowe jest prowadzone zgodnie z zasadą konkurencyjności zawartą w Wytycznych w zakresie kwalifikowalności wydatków w ramach Europejskiego Funduszu Rozwoju Regionalnego, Funduszu Społecznego oraz Funduszu Spójności na lata 2014-2020. </w:t>
      </w:r>
    </w:p>
    <w:p w:rsidR="00AA593D" w:rsidRPr="00CB2F72" w:rsidRDefault="00AA593D" w:rsidP="00AA593D">
      <w:pPr>
        <w:spacing w:after="0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3"/>
        </w:numPr>
        <w:spacing w:after="5" w:line="249" w:lineRule="auto"/>
        <w:ind w:right="37" w:hanging="28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OPIS PRZEDMIOTU ZAMÓWIENIA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 </w:t>
      </w:r>
    </w:p>
    <w:p w:rsidR="00AA593D" w:rsidRPr="00CB2F72" w:rsidRDefault="00AA593D" w:rsidP="00ED68B6">
      <w:pPr>
        <w:numPr>
          <w:ilvl w:val="0"/>
          <w:numId w:val="4"/>
        </w:numPr>
        <w:spacing w:after="5" w:line="249" w:lineRule="auto"/>
        <w:ind w:right="34" w:hanging="396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rzedmiotem zamówienia jest wybór trenera prowadzącego szkolenia </w:t>
      </w:r>
      <w:r w:rsidR="00ED68B6" w:rsidRPr="00ED68B6">
        <w:rPr>
          <w:rFonts w:ascii="Arial" w:hAnsi="Arial" w:cs="Arial"/>
          <w:color w:val="auto"/>
          <w:sz w:val="20"/>
          <w:szCs w:val="20"/>
        </w:rPr>
        <w:t>w ramach zespołu projektowego „Klient w gabinecie dietetycznym”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, w ramach projektu </w:t>
      </w:r>
      <w:r w:rsidR="00DC6E5B" w:rsidRPr="00CB2F72">
        <w:rPr>
          <w:rFonts w:ascii="Arial" w:hAnsi="Arial" w:cs="Arial"/>
          <w:i/>
          <w:color w:val="auto"/>
          <w:sz w:val="20"/>
          <w:szCs w:val="20"/>
        </w:rPr>
        <w:t>Praktycznie dla zdrowia – rozwój kompetencji zawodowych w ramach zintegrowanych programów kształcenia w Wyższej Szkole Zdrowia w Gdańsku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, współfinansowanego ze środków Unii Europejskiej w ramach Europejskiego Funduszu Społecznego. </w:t>
      </w:r>
    </w:p>
    <w:p w:rsidR="00AA593D" w:rsidRPr="00CB2F72" w:rsidRDefault="00AA593D" w:rsidP="00AA593D">
      <w:pPr>
        <w:spacing w:after="0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Kod </w:t>
      </w:r>
      <w:r w:rsidRPr="00CB2F72">
        <w:rPr>
          <w:rFonts w:ascii="Arial" w:hAnsi="Arial" w:cs="Arial"/>
          <w:b/>
          <w:bCs/>
          <w:color w:val="auto"/>
          <w:sz w:val="20"/>
          <w:szCs w:val="20"/>
        </w:rPr>
        <w:t>CPV 80000000-4 -</w:t>
      </w:r>
      <w:r w:rsidRPr="00CB2F72">
        <w:rPr>
          <w:rFonts w:ascii="Arial" w:hAnsi="Arial" w:cs="Arial"/>
          <w:b/>
          <w:bCs/>
          <w:i/>
          <w:color w:val="auto"/>
          <w:sz w:val="20"/>
          <w:szCs w:val="20"/>
        </w:rPr>
        <w:t xml:space="preserve"> Usługi edukacyjne i szkoleniowe</w:t>
      </w:r>
      <w:r w:rsidRPr="00CB2F72" w:rsidDel="00FC25E4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4"/>
        </w:numPr>
        <w:spacing w:after="5" w:line="249" w:lineRule="auto"/>
        <w:ind w:left="0"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Szczegółowy opis przedmiotu zamówienia: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Przedmiot zamówienia </w:t>
      </w:r>
    </w:p>
    <w:p w:rsidR="00AA593D" w:rsidRPr="00CB2F72" w:rsidRDefault="00AA593D" w:rsidP="00AA593D">
      <w:pPr>
        <w:spacing w:after="5" w:line="249" w:lineRule="auto"/>
        <w:ind w:left="1154" w:right="37"/>
        <w:jc w:val="both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5"/>
        </w:numPr>
        <w:spacing w:before="240" w:after="5" w:line="249" w:lineRule="auto"/>
        <w:ind w:left="1560" w:right="37" w:hanging="426"/>
        <w:contextualSpacing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Wykonawca [trener] zobowiązuje się do przeprowadzenia co n</w:t>
      </w:r>
      <w:r w:rsidR="00A81443">
        <w:rPr>
          <w:rFonts w:ascii="Arial" w:hAnsi="Arial" w:cs="Arial"/>
          <w:color w:val="auto"/>
          <w:sz w:val="20"/>
          <w:szCs w:val="20"/>
        </w:rPr>
        <w:t xml:space="preserve">ajmniej jednej edycji szkoleń dla studentów dietetyki </w:t>
      </w:r>
      <w:r w:rsidRPr="00CB2F72">
        <w:rPr>
          <w:rFonts w:ascii="Arial" w:hAnsi="Arial" w:cs="Arial"/>
          <w:color w:val="auto"/>
          <w:sz w:val="20"/>
          <w:szCs w:val="20"/>
        </w:rPr>
        <w:t>z uwzględnieniem następujących warunków:</w:t>
      </w:r>
    </w:p>
    <w:p w:rsidR="00AA593D" w:rsidRPr="00CB2F72" w:rsidRDefault="00AA593D" w:rsidP="00AA593D">
      <w:pPr>
        <w:numPr>
          <w:ilvl w:val="0"/>
          <w:numId w:val="6"/>
        </w:numPr>
        <w:spacing w:before="240" w:after="5" w:line="249" w:lineRule="auto"/>
        <w:ind w:left="1560" w:right="37" w:hanging="426"/>
        <w:contextualSpacing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jedna edycja  szkoleń jest rozumiana jako warsztaty prowadzone dla dwóch grup (</w:t>
      </w:r>
      <w:r w:rsidR="00DC6E5B" w:rsidRPr="00CB2F72">
        <w:rPr>
          <w:rFonts w:ascii="Arial" w:hAnsi="Arial" w:cs="Arial"/>
          <w:color w:val="auto"/>
          <w:sz w:val="20"/>
          <w:szCs w:val="20"/>
        </w:rPr>
        <w:t xml:space="preserve">6 </w:t>
      </w:r>
      <w:r w:rsidRPr="00CB2F72">
        <w:rPr>
          <w:rFonts w:ascii="Arial" w:hAnsi="Arial" w:cs="Arial"/>
          <w:color w:val="auto"/>
          <w:sz w:val="20"/>
          <w:szCs w:val="20"/>
        </w:rPr>
        <w:t>UP na grupę);</w:t>
      </w:r>
    </w:p>
    <w:p w:rsidR="00ED68B6" w:rsidRPr="00456856" w:rsidRDefault="00ED68B6" w:rsidP="00ED68B6">
      <w:pPr>
        <w:numPr>
          <w:ilvl w:val="0"/>
          <w:numId w:val="6"/>
        </w:numPr>
        <w:spacing w:after="5" w:line="249" w:lineRule="auto"/>
        <w:ind w:left="1560" w:right="37" w:hanging="426"/>
        <w:contextualSpacing/>
        <w:jc w:val="both"/>
        <w:rPr>
          <w:rFonts w:ascii="Arial" w:hAnsi="Arial" w:cs="Arial"/>
          <w:sz w:val="20"/>
          <w:szCs w:val="20"/>
        </w:rPr>
      </w:pPr>
      <w:r w:rsidRPr="00456856">
        <w:rPr>
          <w:rFonts w:ascii="Arial" w:hAnsi="Arial" w:cs="Arial"/>
          <w:sz w:val="20"/>
          <w:szCs w:val="20"/>
        </w:rPr>
        <w:t>każda grupa musi zrealizować 24 h zajęć, łącznie 2 grupy x 24 h = 48 h; łącznie trzy edycje: 144h – 24h/UP;</w:t>
      </w:r>
    </w:p>
    <w:p w:rsidR="00AA593D" w:rsidRPr="00CB2F72" w:rsidRDefault="00AA593D" w:rsidP="00AA593D">
      <w:pPr>
        <w:numPr>
          <w:ilvl w:val="0"/>
          <w:numId w:val="6"/>
        </w:numPr>
        <w:spacing w:after="5" w:line="249" w:lineRule="auto"/>
        <w:ind w:left="1560" w:right="37" w:hanging="426"/>
        <w:contextualSpacing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wykonawca zapewnia materiały szkoleniowe w formie prezentacji elektronicznych bądź innych materiałów dydaktycznych, uzgodnionych z zamawiającym na 7 dni przed rozpoczęciem warsztatów;</w:t>
      </w:r>
    </w:p>
    <w:p w:rsidR="00AA593D" w:rsidRPr="00ED68B6" w:rsidRDefault="00AA593D" w:rsidP="00AA593D">
      <w:pPr>
        <w:pStyle w:val="Akapitzlist"/>
        <w:numPr>
          <w:ilvl w:val="0"/>
          <w:numId w:val="6"/>
        </w:numPr>
        <w:spacing w:after="5" w:line="249" w:lineRule="auto"/>
        <w:ind w:left="1440" w:right="37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wykonawca przeprowadza ankietę diagnostyczną na początku i na końcu wsparcia.</w:t>
      </w:r>
    </w:p>
    <w:p w:rsidR="00ED68B6" w:rsidRPr="00CB2F72" w:rsidRDefault="00ED68B6" w:rsidP="00ED68B6">
      <w:pPr>
        <w:pStyle w:val="Akapitzlist"/>
        <w:spacing w:after="5" w:line="249" w:lineRule="auto"/>
        <w:ind w:left="1440" w:right="37"/>
        <w:jc w:val="both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right="37"/>
        <w:contextualSpacing/>
        <w:jc w:val="both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 w:hanging="4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Okres sprawowania funkcji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: </w:t>
      </w:r>
      <w:r w:rsidR="00FF728C">
        <w:rPr>
          <w:rFonts w:ascii="Arial" w:hAnsi="Arial" w:cs="Arial"/>
          <w:color w:val="auto"/>
          <w:sz w:val="20"/>
          <w:szCs w:val="20"/>
        </w:rPr>
        <w:t>czerwiec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 – </w:t>
      </w:r>
      <w:r w:rsidR="00ED68B6">
        <w:rPr>
          <w:rFonts w:ascii="Arial" w:hAnsi="Arial" w:cs="Arial"/>
          <w:color w:val="auto"/>
          <w:sz w:val="20"/>
          <w:szCs w:val="20"/>
        </w:rPr>
        <w:t>czerwiec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20</w:t>
      </w:r>
      <w:r w:rsidR="00ED68B6">
        <w:rPr>
          <w:rFonts w:ascii="Arial" w:hAnsi="Arial" w:cs="Arial"/>
          <w:color w:val="auto"/>
          <w:sz w:val="20"/>
          <w:szCs w:val="20"/>
        </w:rPr>
        <w:t>22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</w:t>
      </w:r>
    </w:p>
    <w:p w:rsidR="00AA593D" w:rsidRPr="00CB2F72" w:rsidRDefault="00AA593D" w:rsidP="00AA593D">
      <w:pPr>
        <w:spacing w:after="5" w:line="249" w:lineRule="auto"/>
        <w:ind w:left="720" w:right="37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 w:hanging="4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Czas pracy: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wg harmonogramu ustalonego z zamawiającym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 w:hanging="4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Miejsce sprawowania funkcji: </w:t>
      </w:r>
      <w:r w:rsidRPr="00CB2F72">
        <w:rPr>
          <w:rFonts w:ascii="Arial" w:hAnsi="Arial" w:cs="Arial"/>
          <w:color w:val="auto"/>
          <w:sz w:val="20"/>
          <w:szCs w:val="20"/>
        </w:rPr>
        <w:t>GDAŃSK</w:t>
      </w:r>
      <w:r w:rsidR="000C7936">
        <w:rPr>
          <w:rFonts w:ascii="Arial" w:hAnsi="Arial" w:cs="Arial"/>
          <w:color w:val="auto"/>
          <w:sz w:val="20"/>
          <w:szCs w:val="20"/>
        </w:rPr>
        <w:t>, sale szkoleniowe w siedzibie zamawiającego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 w:hanging="4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Zawartość merytoryczna szkoleń – podstawowa problematyka </w:t>
      </w:r>
    </w:p>
    <w:p w:rsidR="00AA593D" w:rsidRPr="00CB2F72" w:rsidRDefault="00AA593D" w:rsidP="00AA593D">
      <w:pPr>
        <w:spacing w:after="0" w:line="276" w:lineRule="auto"/>
        <w:jc w:val="both"/>
        <w:rPr>
          <w:rFonts w:ascii="Arial" w:hAnsi="Arial" w:cs="Arial"/>
          <w:color w:val="auto"/>
          <w:sz w:val="20"/>
          <w:szCs w:val="20"/>
        </w:rPr>
      </w:pPr>
    </w:p>
    <w:p w:rsidR="00ED68B6" w:rsidRPr="00490D3E" w:rsidRDefault="00ED68B6" w:rsidP="00ED68B6">
      <w:pPr>
        <w:pStyle w:val="Akapitzlist"/>
        <w:numPr>
          <w:ilvl w:val="0"/>
          <w:numId w:val="39"/>
        </w:numPr>
        <w:spacing w:after="5" w:line="249" w:lineRule="auto"/>
        <w:ind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Wykształcenie kompetencji komunikacyjnych i interpersonalnych oraz zawodowych:</w:t>
      </w:r>
    </w:p>
    <w:p w:rsidR="00ED68B6" w:rsidRPr="00490D3E" w:rsidRDefault="00ED68B6" w:rsidP="00ED68B6">
      <w:pPr>
        <w:pStyle w:val="Akapitzlist"/>
        <w:spacing w:after="5" w:line="249" w:lineRule="auto"/>
        <w:ind w:left="1185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- umiejętność obsługi klienta</w:t>
      </w:r>
    </w:p>
    <w:p w:rsidR="00ED68B6" w:rsidRPr="00490D3E" w:rsidRDefault="00ED68B6" w:rsidP="00ED68B6">
      <w:pPr>
        <w:pStyle w:val="Akapitzlist"/>
        <w:spacing w:after="5" w:line="249" w:lineRule="auto"/>
        <w:ind w:left="1185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- obsługa klienta trudnego,</w:t>
      </w:r>
    </w:p>
    <w:p w:rsidR="00ED68B6" w:rsidRPr="00490D3E" w:rsidRDefault="00ED68B6" w:rsidP="00ED68B6">
      <w:pPr>
        <w:pStyle w:val="Akapitzlist"/>
        <w:spacing w:after="5" w:line="249" w:lineRule="auto"/>
        <w:ind w:left="1185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 xml:space="preserve">- rozwiązywanie konfliktu z klientem, </w:t>
      </w:r>
    </w:p>
    <w:p w:rsidR="00ED68B6" w:rsidRPr="00490D3E" w:rsidRDefault="00ED68B6" w:rsidP="00ED68B6">
      <w:pPr>
        <w:pStyle w:val="Akapitzlist"/>
        <w:spacing w:after="5" w:line="249" w:lineRule="auto"/>
        <w:ind w:left="1185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 xml:space="preserve">- savoir-vivre w </w:t>
      </w:r>
      <w:r>
        <w:rPr>
          <w:rFonts w:ascii="Arial" w:hAnsi="Arial" w:cs="Arial"/>
          <w:sz w:val="20"/>
        </w:rPr>
        <w:t>gabinecie dietetycznym</w:t>
      </w:r>
      <w:r w:rsidRPr="00490D3E">
        <w:rPr>
          <w:rFonts w:ascii="Arial" w:hAnsi="Arial" w:cs="Arial"/>
          <w:sz w:val="20"/>
        </w:rPr>
        <w:t>.</w:t>
      </w:r>
    </w:p>
    <w:p w:rsidR="00ED68B6" w:rsidRPr="00490D3E" w:rsidRDefault="00ED68B6" w:rsidP="00ED68B6">
      <w:pPr>
        <w:pStyle w:val="Akapitzlist"/>
        <w:spacing w:after="5" w:line="249" w:lineRule="auto"/>
        <w:ind w:left="851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2.  Program szkolenia:</w:t>
      </w:r>
    </w:p>
    <w:p w:rsidR="00ED68B6" w:rsidRPr="00490D3E" w:rsidRDefault="00ED68B6" w:rsidP="00ED68B6">
      <w:pPr>
        <w:spacing w:after="5" w:line="249" w:lineRule="auto"/>
        <w:ind w:left="1154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- uczestnicy zostają podzieleni na zespoły projektowe (</w:t>
      </w:r>
      <w:r>
        <w:rPr>
          <w:rFonts w:ascii="Arial" w:hAnsi="Arial" w:cs="Arial"/>
          <w:sz w:val="20"/>
        </w:rPr>
        <w:t>6</w:t>
      </w:r>
      <w:r w:rsidRPr="00490D3E">
        <w:rPr>
          <w:rFonts w:ascii="Arial" w:hAnsi="Arial" w:cs="Arial"/>
          <w:sz w:val="20"/>
        </w:rPr>
        <w:t>-osobowe), które tworzą warsztatowe symulacje sytuacji z klientem. Celem jest umiejętność posługiwania się w praktyce posiadaną wiedzą teoretyczną i biegłość umiejętności technicznych w sytuacjach obsługi klienta;</w:t>
      </w:r>
    </w:p>
    <w:p w:rsidR="00ED68B6" w:rsidRPr="00490D3E" w:rsidRDefault="00ED68B6" w:rsidP="00ED68B6">
      <w:pPr>
        <w:spacing w:after="5" w:line="249" w:lineRule="auto"/>
        <w:ind w:left="1154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 xml:space="preserve">- uczestnicy uczą się rozpoznania oczekiwań i stanów emocjonalnych klienta, </w:t>
      </w:r>
      <w:r w:rsidRPr="004F1152">
        <w:rPr>
          <w:rFonts w:ascii="Arial" w:hAnsi="Arial" w:cs="Arial"/>
          <w:sz w:val="20"/>
        </w:rPr>
        <w:t xml:space="preserve">profesjonalnego </w:t>
      </w:r>
      <w:r>
        <w:rPr>
          <w:rFonts w:ascii="Arial" w:hAnsi="Arial" w:cs="Arial"/>
          <w:sz w:val="20"/>
        </w:rPr>
        <w:t>udzielania porady</w:t>
      </w:r>
      <w:r w:rsidRPr="004F1152">
        <w:rPr>
          <w:rFonts w:ascii="Arial" w:hAnsi="Arial" w:cs="Arial"/>
          <w:sz w:val="20"/>
        </w:rPr>
        <w:t xml:space="preserve">, radzenia </w:t>
      </w:r>
      <w:r w:rsidRPr="00490D3E">
        <w:rPr>
          <w:rFonts w:ascii="Arial" w:hAnsi="Arial" w:cs="Arial"/>
          <w:sz w:val="20"/>
        </w:rPr>
        <w:t>sobie w sytuacjach trudnych;</w:t>
      </w:r>
    </w:p>
    <w:p w:rsidR="00ED68B6" w:rsidRPr="00490D3E" w:rsidRDefault="00ED68B6" w:rsidP="00ED68B6">
      <w:pPr>
        <w:spacing w:after="5" w:line="249" w:lineRule="auto"/>
        <w:ind w:left="1154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- doświadczony trener służy konsultacją zespołowi: koordynuje prace, wymienia doświadczenia, wypracowuje alternatywne rozwiązania.</w:t>
      </w:r>
    </w:p>
    <w:p w:rsidR="00ED68B6" w:rsidRPr="00490D3E" w:rsidRDefault="00ED68B6" w:rsidP="00ED68B6">
      <w:pPr>
        <w:spacing w:after="5" w:line="249" w:lineRule="auto"/>
        <w:ind w:left="851" w:right="37"/>
        <w:jc w:val="both"/>
        <w:rPr>
          <w:rFonts w:ascii="Arial" w:hAnsi="Arial" w:cs="Arial"/>
          <w:sz w:val="20"/>
        </w:rPr>
      </w:pPr>
      <w:r w:rsidRPr="00490D3E">
        <w:rPr>
          <w:rFonts w:ascii="Arial" w:hAnsi="Arial" w:cs="Arial"/>
          <w:sz w:val="20"/>
        </w:rPr>
        <w:t>3. Uczestnicy otrzymują materiały eksploatacyjne jako pomoce szkoleniowe oraz materiały dydaktyczne w formie elektronicznej.</w:t>
      </w:r>
    </w:p>
    <w:p w:rsidR="00ED68B6" w:rsidRPr="00490D3E" w:rsidRDefault="00ED68B6" w:rsidP="00ED68B6">
      <w:pPr>
        <w:spacing w:after="5" w:line="249" w:lineRule="auto"/>
        <w:ind w:right="37"/>
        <w:jc w:val="both"/>
        <w:rPr>
          <w:rFonts w:ascii="Arial" w:hAnsi="Arial" w:cs="Arial"/>
          <w:sz w:val="20"/>
        </w:rPr>
      </w:pP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pStyle w:val="Akapitzlist"/>
        <w:numPr>
          <w:ilvl w:val="1"/>
          <w:numId w:val="4"/>
        </w:numPr>
        <w:tabs>
          <w:tab w:val="left" w:pos="1134"/>
        </w:tabs>
        <w:spacing w:after="5" w:line="249" w:lineRule="auto"/>
        <w:ind w:left="709" w:right="3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Wymagania dotyczące kwalifikacji do pełnienia funkcji trenera: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pStyle w:val="Akapitzlist"/>
        <w:tabs>
          <w:tab w:val="left" w:pos="1134"/>
        </w:tabs>
        <w:spacing w:after="5" w:line="249" w:lineRule="auto"/>
        <w:ind w:left="709" w:right="37"/>
        <w:jc w:val="both"/>
        <w:rPr>
          <w:rFonts w:ascii="Arial" w:hAnsi="Arial" w:cs="Arial"/>
          <w:color w:val="auto"/>
          <w:sz w:val="20"/>
          <w:szCs w:val="20"/>
        </w:rPr>
      </w:pP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bookmarkStart w:id="0" w:name="_GoBack"/>
      <w:r>
        <w:rPr>
          <w:color w:val="auto"/>
          <w:sz w:val="20"/>
          <w:szCs w:val="20"/>
        </w:rPr>
        <w:t>Trener (Wykonawca osobiście lub osoba delegowana przez Wykonawcę do prowadzenia szkoleń w danym zakresie) będzie posiadał:</w:t>
      </w: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a) wykształcenie wyższe potwierdzone kserokopią dyplomu ukończenia studiów wyższych</w:t>
      </w:r>
      <w:r w:rsidR="00FF728C">
        <w:rPr>
          <w:color w:val="auto"/>
          <w:sz w:val="20"/>
          <w:szCs w:val="20"/>
        </w:rPr>
        <w:t xml:space="preserve"> z zakresu nauk społecznych</w:t>
      </w:r>
      <w:r>
        <w:rPr>
          <w:color w:val="auto"/>
          <w:sz w:val="20"/>
          <w:szCs w:val="20"/>
        </w:rPr>
        <w:t xml:space="preserve"> oraz </w:t>
      </w: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b</w:t>
      </w:r>
      <w:r>
        <w:rPr>
          <w:color w:val="auto"/>
          <w:sz w:val="20"/>
          <w:szCs w:val="20"/>
        </w:rPr>
        <w:t>) będzie posiadał doświadczenie w prowadzeniu zajęć (szkoleń, kursów itp.) z tematu, którego dotyczy szkolenie objęte niniejszym zapytaniem</w:t>
      </w:r>
      <w:r w:rsidRPr="000C7936"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 xml:space="preserve">tj. </w:t>
      </w:r>
      <w:r w:rsidRPr="000C7936">
        <w:rPr>
          <w:color w:val="auto"/>
          <w:sz w:val="20"/>
          <w:szCs w:val="20"/>
        </w:rPr>
        <w:t>w zakresie kompetencji</w:t>
      </w:r>
      <w:r>
        <w:rPr>
          <w:color w:val="auto"/>
          <w:sz w:val="20"/>
          <w:szCs w:val="20"/>
        </w:rPr>
        <w:t xml:space="preserve"> miękkich,</w:t>
      </w:r>
      <w:r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>rozumi</w:t>
      </w:r>
      <w:r>
        <w:rPr>
          <w:color w:val="auto"/>
          <w:sz w:val="20"/>
          <w:szCs w:val="20"/>
        </w:rPr>
        <w:t xml:space="preserve">ane jako: </w:t>
      </w: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- przeprowadzenie w okresie 2 lat przed terminem składania ofert min. 3 szkoleń </w:t>
      </w: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- albo stała współpraca w zakresie prowadzenia szkoleń (na podstawie umowy o pracę lub cywilnoprawnej z jednostką szkoleniową) w okresie 2 lat przed terminem składania ofert </w:t>
      </w:r>
    </w:p>
    <w:p w:rsidR="000C7936" w:rsidRPr="00293AA3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 w:rsidRPr="00293AA3">
        <w:rPr>
          <w:color w:val="auto"/>
          <w:sz w:val="20"/>
          <w:szCs w:val="20"/>
        </w:rPr>
        <w:t>Sposób udokumentowania</w:t>
      </w:r>
      <w:r w:rsidR="00973607">
        <w:rPr>
          <w:color w:val="auto"/>
          <w:sz w:val="20"/>
          <w:szCs w:val="20"/>
        </w:rPr>
        <w:t xml:space="preserve"> kwalifikacji</w:t>
      </w:r>
      <w:r w:rsidRPr="00293AA3">
        <w:rPr>
          <w:color w:val="auto"/>
          <w:sz w:val="20"/>
          <w:szCs w:val="20"/>
        </w:rPr>
        <w:t>:</w:t>
      </w:r>
    </w:p>
    <w:p w:rsidR="000C7936" w:rsidRPr="00293AA3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 w:rsidRPr="00293AA3">
        <w:rPr>
          <w:color w:val="auto"/>
          <w:sz w:val="20"/>
          <w:szCs w:val="20"/>
        </w:rPr>
        <w:t xml:space="preserve">a) dokumenty potwierdzające wymagane doświadczenie/kwalifikacje </w:t>
      </w:r>
      <w:r>
        <w:rPr>
          <w:color w:val="auto"/>
          <w:sz w:val="20"/>
          <w:szCs w:val="20"/>
        </w:rPr>
        <w:t>trenera</w:t>
      </w:r>
      <w:r w:rsidRPr="00293AA3">
        <w:rPr>
          <w:color w:val="auto"/>
          <w:sz w:val="20"/>
          <w:szCs w:val="20"/>
        </w:rPr>
        <w:t>, tj. referencje lub protokoły zdawczo-odbiorcze, z których wynikać będą wszystkie wymagane informacje</w:t>
      </w:r>
      <w:r w:rsidR="00FF728C">
        <w:rPr>
          <w:color w:val="auto"/>
          <w:sz w:val="20"/>
          <w:szCs w:val="20"/>
        </w:rPr>
        <w:t>, tj. data/okres usługi</w:t>
      </w:r>
      <w:r>
        <w:rPr>
          <w:color w:val="auto"/>
          <w:sz w:val="20"/>
          <w:szCs w:val="20"/>
        </w:rPr>
        <w:t xml:space="preserve"> oraz </w:t>
      </w:r>
      <w:r w:rsidRPr="00293AA3">
        <w:rPr>
          <w:color w:val="auto"/>
          <w:sz w:val="20"/>
          <w:szCs w:val="20"/>
        </w:rPr>
        <w:t>tematyka/przedmiot</w:t>
      </w:r>
      <w:r>
        <w:rPr>
          <w:color w:val="auto"/>
          <w:sz w:val="20"/>
          <w:szCs w:val="20"/>
        </w:rPr>
        <w:t xml:space="preserve"> przeprowadzonych szkoleń</w:t>
      </w:r>
      <w:r>
        <w:rPr>
          <w:color w:val="auto"/>
          <w:sz w:val="20"/>
          <w:szCs w:val="20"/>
        </w:rPr>
        <w:t>.</w:t>
      </w:r>
    </w:p>
    <w:p w:rsidR="000C7936" w:rsidRPr="00293AA3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Dopuszczalne jest</w:t>
      </w:r>
      <w:r w:rsidRPr="00293AA3">
        <w:rPr>
          <w:color w:val="auto"/>
          <w:sz w:val="20"/>
          <w:szCs w:val="20"/>
        </w:rPr>
        <w:t xml:space="preserve"> przedstawi</w:t>
      </w:r>
      <w:r>
        <w:rPr>
          <w:color w:val="auto"/>
          <w:sz w:val="20"/>
          <w:szCs w:val="20"/>
        </w:rPr>
        <w:t>enie</w:t>
      </w:r>
      <w:r w:rsidRPr="00293AA3">
        <w:rPr>
          <w:color w:val="auto"/>
          <w:sz w:val="20"/>
          <w:szCs w:val="20"/>
        </w:rPr>
        <w:t xml:space="preserve"> inn</w:t>
      </w:r>
      <w:r>
        <w:rPr>
          <w:color w:val="auto"/>
          <w:sz w:val="20"/>
          <w:szCs w:val="20"/>
        </w:rPr>
        <w:t>ych</w:t>
      </w:r>
      <w:r w:rsidRPr="00293AA3">
        <w:rPr>
          <w:color w:val="auto"/>
          <w:sz w:val="20"/>
          <w:szCs w:val="20"/>
        </w:rPr>
        <w:t xml:space="preserve"> dokument</w:t>
      </w:r>
      <w:r>
        <w:rPr>
          <w:color w:val="auto"/>
          <w:sz w:val="20"/>
          <w:szCs w:val="20"/>
        </w:rPr>
        <w:t>ów niż powyższe</w:t>
      </w:r>
      <w:r w:rsidRPr="00293AA3">
        <w:rPr>
          <w:color w:val="auto"/>
          <w:sz w:val="20"/>
          <w:szCs w:val="20"/>
        </w:rPr>
        <w:t xml:space="preserve"> pod warunkiem, </w:t>
      </w:r>
      <w:r>
        <w:rPr>
          <w:color w:val="auto"/>
          <w:sz w:val="20"/>
          <w:szCs w:val="20"/>
        </w:rPr>
        <w:t>że</w:t>
      </w:r>
      <w:r w:rsidRPr="00293AA3">
        <w:rPr>
          <w:color w:val="auto"/>
          <w:sz w:val="20"/>
          <w:szCs w:val="20"/>
        </w:rPr>
        <w:t xml:space="preserve"> zawierać będą one potwierdzenie realizacji </w:t>
      </w:r>
      <w:r>
        <w:rPr>
          <w:color w:val="auto"/>
          <w:sz w:val="20"/>
          <w:szCs w:val="20"/>
        </w:rPr>
        <w:t xml:space="preserve">zamówienia przez zamawiającego, </w:t>
      </w:r>
      <w:r w:rsidRPr="00293AA3">
        <w:rPr>
          <w:color w:val="auto"/>
          <w:sz w:val="20"/>
          <w:szCs w:val="20"/>
        </w:rPr>
        <w:t>a nie tylko przez samego Wykonawcę lub</w:t>
      </w:r>
      <w:r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>trenera</w:t>
      </w:r>
      <w:r>
        <w:rPr>
          <w:color w:val="auto"/>
          <w:sz w:val="20"/>
          <w:szCs w:val="20"/>
        </w:rPr>
        <w:t xml:space="preserve">. </w:t>
      </w:r>
      <w:r>
        <w:rPr>
          <w:color w:val="auto"/>
          <w:sz w:val="20"/>
          <w:szCs w:val="20"/>
        </w:rPr>
        <w:t xml:space="preserve">Dokumentem potwierdzającym doświadczenie trenera nie </w:t>
      </w:r>
      <w:r>
        <w:rPr>
          <w:color w:val="auto"/>
          <w:sz w:val="20"/>
          <w:szCs w:val="20"/>
        </w:rPr>
        <w:t>może być wyłącznie CV</w:t>
      </w:r>
      <w:r>
        <w:rPr>
          <w:color w:val="auto"/>
          <w:sz w:val="20"/>
          <w:szCs w:val="20"/>
        </w:rPr>
        <w:t xml:space="preserve"> trenera.</w:t>
      </w:r>
    </w:p>
    <w:p w:rsidR="000C7936" w:rsidRPr="00293AA3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Do dopuszczalnych dokumentów potwierdzających</w:t>
      </w:r>
      <w:r w:rsidR="00FF728C">
        <w:rPr>
          <w:color w:val="auto"/>
          <w:sz w:val="20"/>
          <w:szCs w:val="20"/>
        </w:rPr>
        <w:t xml:space="preserve"> kwalifikacje</w:t>
      </w:r>
      <w:r>
        <w:rPr>
          <w:color w:val="auto"/>
          <w:sz w:val="20"/>
          <w:szCs w:val="20"/>
        </w:rPr>
        <w:t xml:space="preserve"> należą m.in</w:t>
      </w:r>
      <w:r w:rsidRPr="00293AA3">
        <w:rPr>
          <w:color w:val="auto"/>
          <w:sz w:val="20"/>
          <w:szCs w:val="20"/>
        </w:rPr>
        <w:t xml:space="preserve">.: </w:t>
      </w:r>
      <w:r>
        <w:rPr>
          <w:color w:val="auto"/>
          <w:sz w:val="20"/>
          <w:szCs w:val="20"/>
        </w:rPr>
        <w:t>u</w:t>
      </w:r>
      <w:r w:rsidRPr="00293AA3">
        <w:rPr>
          <w:color w:val="auto"/>
          <w:sz w:val="20"/>
          <w:szCs w:val="20"/>
        </w:rPr>
        <w:t>mowa</w:t>
      </w:r>
      <w:r>
        <w:rPr>
          <w:color w:val="auto"/>
          <w:sz w:val="20"/>
          <w:szCs w:val="20"/>
        </w:rPr>
        <w:t>/</w:t>
      </w:r>
      <w:r w:rsidRPr="00293AA3">
        <w:rPr>
          <w:color w:val="auto"/>
          <w:sz w:val="20"/>
          <w:szCs w:val="20"/>
        </w:rPr>
        <w:t>zamów</w:t>
      </w:r>
      <w:r>
        <w:rPr>
          <w:color w:val="auto"/>
          <w:sz w:val="20"/>
          <w:szCs w:val="20"/>
        </w:rPr>
        <w:t xml:space="preserve">ienie </w:t>
      </w:r>
      <w:r>
        <w:rPr>
          <w:color w:val="auto"/>
          <w:sz w:val="20"/>
          <w:szCs w:val="20"/>
        </w:rPr>
        <w:t>wraz z</w:t>
      </w:r>
      <w:r>
        <w:rPr>
          <w:color w:val="auto"/>
          <w:sz w:val="20"/>
          <w:szCs w:val="20"/>
        </w:rPr>
        <w:t xml:space="preserve"> potwierdzenie</w:t>
      </w:r>
      <w:r>
        <w:rPr>
          <w:color w:val="auto"/>
          <w:sz w:val="20"/>
          <w:szCs w:val="20"/>
        </w:rPr>
        <w:t>m</w:t>
      </w:r>
      <w:r>
        <w:rPr>
          <w:color w:val="auto"/>
          <w:sz w:val="20"/>
          <w:szCs w:val="20"/>
        </w:rPr>
        <w:t xml:space="preserve"> zapłaty</w:t>
      </w:r>
      <w:r>
        <w:rPr>
          <w:color w:val="auto"/>
          <w:sz w:val="20"/>
          <w:szCs w:val="20"/>
        </w:rPr>
        <w:t>;</w:t>
      </w:r>
      <w:r>
        <w:rPr>
          <w:color w:val="auto"/>
          <w:sz w:val="20"/>
          <w:szCs w:val="20"/>
        </w:rPr>
        <w:t xml:space="preserve"> </w:t>
      </w:r>
      <w:r w:rsidRPr="00293AA3">
        <w:rPr>
          <w:color w:val="auto"/>
          <w:sz w:val="20"/>
          <w:szCs w:val="20"/>
        </w:rPr>
        <w:t xml:space="preserve">informacja o przeprowadzeniu szkolenia ze strony internetowej zleceniodawcy/organizatora, ze wskazaniem </w:t>
      </w:r>
      <w:r>
        <w:rPr>
          <w:color w:val="auto"/>
          <w:sz w:val="20"/>
          <w:szCs w:val="20"/>
        </w:rPr>
        <w:t>imienia i nazwiska prelegenta</w:t>
      </w:r>
      <w:r w:rsidR="00973607">
        <w:rPr>
          <w:color w:val="auto"/>
          <w:sz w:val="20"/>
          <w:szCs w:val="20"/>
        </w:rPr>
        <w:t xml:space="preserve"> i </w:t>
      </w:r>
      <w:r w:rsidRPr="00293AA3">
        <w:rPr>
          <w:color w:val="auto"/>
          <w:sz w:val="20"/>
          <w:szCs w:val="20"/>
        </w:rPr>
        <w:t>plan</w:t>
      </w:r>
      <w:r w:rsidR="00973607">
        <w:rPr>
          <w:color w:val="auto"/>
          <w:sz w:val="20"/>
          <w:szCs w:val="20"/>
        </w:rPr>
        <w:t>em</w:t>
      </w:r>
      <w:r w:rsidRPr="00293AA3">
        <w:rPr>
          <w:color w:val="auto"/>
          <w:sz w:val="20"/>
          <w:szCs w:val="20"/>
        </w:rPr>
        <w:t xml:space="preserve"> szkol</w:t>
      </w:r>
      <w:r>
        <w:rPr>
          <w:color w:val="auto"/>
          <w:sz w:val="20"/>
          <w:szCs w:val="20"/>
        </w:rPr>
        <w:t xml:space="preserve">enia </w:t>
      </w:r>
      <w:r w:rsidR="00973607">
        <w:rPr>
          <w:color w:val="auto"/>
          <w:sz w:val="20"/>
          <w:szCs w:val="20"/>
        </w:rPr>
        <w:t>oraz</w:t>
      </w:r>
      <w:r>
        <w:rPr>
          <w:color w:val="auto"/>
          <w:sz w:val="20"/>
          <w:szCs w:val="20"/>
        </w:rPr>
        <w:t xml:space="preserve"> potwierdzenie zapłaty</w:t>
      </w:r>
      <w:r w:rsidR="00973607">
        <w:rPr>
          <w:color w:val="auto"/>
          <w:sz w:val="20"/>
          <w:szCs w:val="20"/>
        </w:rPr>
        <w:t>;</w:t>
      </w:r>
      <w:r>
        <w:rPr>
          <w:color w:val="auto"/>
          <w:sz w:val="20"/>
          <w:szCs w:val="20"/>
        </w:rPr>
        <w:t xml:space="preserve"> </w:t>
      </w:r>
      <w:r w:rsidRPr="00293AA3">
        <w:rPr>
          <w:color w:val="auto"/>
          <w:sz w:val="20"/>
          <w:szCs w:val="20"/>
        </w:rPr>
        <w:t>potwierdzenie od kontrahenta, że od 2 lat współpracuj</w:t>
      </w:r>
      <w:r w:rsidR="00973607">
        <w:rPr>
          <w:color w:val="auto"/>
          <w:sz w:val="20"/>
          <w:szCs w:val="20"/>
        </w:rPr>
        <w:t>e z trenerem</w:t>
      </w:r>
      <w:r w:rsidRPr="00293AA3">
        <w:rPr>
          <w:color w:val="auto"/>
          <w:sz w:val="20"/>
          <w:szCs w:val="20"/>
        </w:rPr>
        <w:t xml:space="preserve"> w danym zakresie. </w:t>
      </w:r>
    </w:p>
    <w:p w:rsidR="000C7936" w:rsidRDefault="000C7936" w:rsidP="00BA4C7C">
      <w:pPr>
        <w:pStyle w:val="Default"/>
        <w:spacing w:line="276" w:lineRule="auto"/>
        <w:ind w:left="426"/>
        <w:jc w:val="both"/>
        <w:rPr>
          <w:color w:val="auto"/>
          <w:sz w:val="20"/>
          <w:szCs w:val="20"/>
        </w:rPr>
      </w:pPr>
      <w:r w:rsidRPr="00293AA3">
        <w:rPr>
          <w:color w:val="auto"/>
          <w:sz w:val="20"/>
          <w:szCs w:val="20"/>
        </w:rPr>
        <w:t>Do</w:t>
      </w:r>
      <w:r w:rsidR="00973607">
        <w:rPr>
          <w:color w:val="auto"/>
          <w:sz w:val="20"/>
          <w:szCs w:val="20"/>
        </w:rPr>
        <w:t xml:space="preserve"> powyższych dokumentów Wykonawca złoży</w:t>
      </w:r>
      <w:r w:rsidRPr="00293AA3">
        <w:rPr>
          <w:color w:val="auto"/>
          <w:sz w:val="20"/>
          <w:szCs w:val="20"/>
        </w:rPr>
        <w:t xml:space="preserve"> oświadczenie </w:t>
      </w:r>
      <w:r w:rsidR="00973607">
        <w:rPr>
          <w:color w:val="auto"/>
          <w:sz w:val="20"/>
          <w:szCs w:val="20"/>
        </w:rPr>
        <w:t>trenera</w:t>
      </w:r>
      <w:r w:rsidRPr="00293AA3">
        <w:rPr>
          <w:color w:val="auto"/>
          <w:sz w:val="20"/>
          <w:szCs w:val="20"/>
        </w:rPr>
        <w:t xml:space="preserve"> o zgodzie na przetwarzanie danych osobowych, z tym, że Wykonawca przed złożeniem ww. dokumentów dokona ich anonimizacji w ten sposób, że zakryje dane osobowe </w:t>
      </w:r>
      <w:r w:rsidR="00973607" w:rsidRPr="00293AA3">
        <w:rPr>
          <w:color w:val="auto"/>
          <w:sz w:val="20"/>
          <w:szCs w:val="20"/>
        </w:rPr>
        <w:t xml:space="preserve">inne </w:t>
      </w:r>
      <w:r w:rsidRPr="00293AA3">
        <w:rPr>
          <w:color w:val="auto"/>
          <w:sz w:val="20"/>
          <w:szCs w:val="20"/>
        </w:rPr>
        <w:t xml:space="preserve">niż imię i nazwisko </w:t>
      </w:r>
      <w:r w:rsidR="00973607">
        <w:rPr>
          <w:color w:val="auto"/>
          <w:sz w:val="20"/>
          <w:szCs w:val="20"/>
        </w:rPr>
        <w:t xml:space="preserve">trenera </w:t>
      </w:r>
      <w:r w:rsidRPr="00293AA3">
        <w:rPr>
          <w:color w:val="auto"/>
          <w:sz w:val="20"/>
          <w:szCs w:val="20"/>
        </w:rPr>
        <w:t>oraz informacje o posiadanym doświadczeniu.</w:t>
      </w:r>
    </w:p>
    <w:bookmarkEnd w:id="0"/>
    <w:p w:rsidR="00AA593D" w:rsidRPr="00CB2F72" w:rsidRDefault="00AA593D" w:rsidP="00AA593D">
      <w:pPr>
        <w:spacing w:after="0" w:line="276" w:lineRule="auto"/>
        <w:rPr>
          <w:rFonts w:ascii="Arial" w:hAnsi="Arial" w:cs="Arial"/>
          <w:color w:val="auto"/>
          <w:sz w:val="20"/>
          <w:szCs w:val="20"/>
        </w:rPr>
      </w:pPr>
    </w:p>
    <w:p w:rsidR="007646FA" w:rsidRDefault="007646FA">
      <w:pPr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br w:type="page"/>
      </w:r>
    </w:p>
    <w:p w:rsidR="00AA593D" w:rsidRPr="00CB2F72" w:rsidRDefault="00AA593D" w:rsidP="00AA593D">
      <w:pPr>
        <w:spacing w:after="5" w:line="276" w:lineRule="auto"/>
        <w:ind w:left="993" w:right="37" w:hanging="28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1"/>
          <w:numId w:val="4"/>
        </w:numPr>
        <w:spacing w:after="5" w:line="249" w:lineRule="auto"/>
        <w:ind w:right="37" w:hanging="4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Inne wymagania: wykonawca zobowiązuje się do złożenia oświadczenia dotyczącego spełnienia kryteriów kwalifikacyjnych wskazanych w pkt 2.6 oraz do zapoznania się z programami kursów zamieszczonymi na stronie projektu</w:t>
      </w:r>
      <w:hyperlink r:id="rId7">
        <w:r w:rsidRPr="00CB2F72">
          <w:rPr>
            <w:rFonts w:ascii="Arial" w:hAnsi="Arial" w:cs="Arial"/>
            <w:b/>
            <w:color w:val="auto"/>
            <w:sz w:val="20"/>
            <w:szCs w:val="20"/>
          </w:rPr>
          <w:t xml:space="preserve"> </w:t>
        </w:r>
      </w:hyperlink>
      <w:r w:rsidRPr="00CB2F72">
        <w:rPr>
          <w:rFonts w:ascii="Arial" w:hAnsi="Arial" w:cs="Arial"/>
          <w:b/>
          <w:color w:val="auto"/>
          <w:sz w:val="20"/>
          <w:szCs w:val="20"/>
        </w:rPr>
        <w:t>www.powr.wsz.pl.</w:t>
      </w:r>
    </w:p>
    <w:p w:rsidR="00AA593D" w:rsidRPr="00CB2F72" w:rsidRDefault="00AA593D" w:rsidP="00AA593D">
      <w:pPr>
        <w:numPr>
          <w:ilvl w:val="0"/>
          <w:numId w:val="7"/>
        </w:numPr>
        <w:spacing w:after="5" w:line="249" w:lineRule="auto"/>
        <w:ind w:right="34"/>
        <w:contextualSpacing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Kwota kwalifikowana – wynagrodzenie za 1 godzinę brutto. </w:t>
      </w:r>
    </w:p>
    <w:p w:rsidR="00AA593D" w:rsidRPr="00CB2F72" w:rsidRDefault="00AA593D" w:rsidP="00AA593D">
      <w:pPr>
        <w:numPr>
          <w:ilvl w:val="0"/>
          <w:numId w:val="7"/>
        </w:numPr>
        <w:spacing w:after="5" w:line="249" w:lineRule="auto"/>
        <w:ind w:right="34"/>
        <w:contextualSpacing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 celu realizacji zamówienia Zamawiający  przekaże Wykonawcy materiały drogą e-mailową. </w:t>
      </w:r>
    </w:p>
    <w:p w:rsidR="00AA593D" w:rsidRPr="00CB2F72" w:rsidRDefault="00AA593D" w:rsidP="00AA593D">
      <w:pPr>
        <w:numPr>
          <w:ilvl w:val="0"/>
          <w:numId w:val="7"/>
        </w:num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mawiający nie dopuszcza możliwości powierzenia części lub całości zamówienia podwykonawcom. </w:t>
      </w:r>
    </w:p>
    <w:p w:rsidR="00AA593D" w:rsidRPr="00CB2F72" w:rsidRDefault="00AA593D" w:rsidP="00AA593D">
      <w:pPr>
        <w:numPr>
          <w:ilvl w:val="0"/>
          <w:numId w:val="7"/>
        </w:num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mawiający zastrzega sobie prawo do zmiany harmonogramu warsztatów z zastrzeżeniem o powiadomieniu wykonawcy co najmniej 14 dni przed zmianą. </w:t>
      </w:r>
    </w:p>
    <w:p w:rsidR="00AA593D" w:rsidRPr="00CB2F72" w:rsidRDefault="00AA593D" w:rsidP="00AA593D">
      <w:pPr>
        <w:numPr>
          <w:ilvl w:val="0"/>
          <w:numId w:val="7"/>
        </w:numPr>
        <w:spacing w:after="8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Zamawiający nie dopuszcza możliwości podawania dodatkowych kosztów związanych z realizacją zamówienia. Kwota kwalifikowana musi być podana z uwzględnieniem wszystkich kosztów, jakie ponosi wykonawca przy realizacji warsztatów i stanowić cenę jednostkową za godzinę.</w:t>
      </w:r>
    </w:p>
    <w:p w:rsidR="00AA593D" w:rsidRPr="00CB2F72" w:rsidRDefault="00AA593D" w:rsidP="00AA593D">
      <w:pPr>
        <w:numPr>
          <w:ilvl w:val="0"/>
          <w:numId w:val="7"/>
        </w:numPr>
        <w:spacing w:after="8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mawiający nie finansuje kosztów dojazdu, noclegu, wyżywienia. </w:t>
      </w:r>
    </w:p>
    <w:p w:rsidR="00AA593D" w:rsidRPr="00CB2F72" w:rsidRDefault="00AA593D" w:rsidP="00AA593D">
      <w:p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IV. OCENA OFERTY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mawiający dokona oceny ważnych ofert na podstawie następujących kryteriów: </w:t>
      </w:r>
    </w:p>
    <w:p w:rsidR="00AA593D" w:rsidRPr="00CB2F72" w:rsidRDefault="00AA593D" w:rsidP="00AA593D">
      <w:pPr>
        <w:numPr>
          <w:ilvl w:val="0"/>
          <w:numId w:val="8"/>
        </w:numPr>
        <w:spacing w:after="5" w:line="249" w:lineRule="auto"/>
        <w:ind w:right="34" w:hanging="21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nagrodzenie 80% [co stanowi 80 pkt] </w:t>
      </w:r>
    </w:p>
    <w:p w:rsidR="00AA593D" w:rsidRPr="00CB2F72" w:rsidRDefault="00AA593D" w:rsidP="00AA593D">
      <w:pPr>
        <w:numPr>
          <w:ilvl w:val="0"/>
          <w:numId w:val="8"/>
        </w:numPr>
        <w:spacing w:after="5" w:line="249" w:lineRule="auto"/>
        <w:ind w:right="34" w:hanging="21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Spełnienie wymagań kwalifikacyjnych w zakresie wykształcenia i doświadczenia – 20% - 20 pkt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Ad 1. 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-5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Liczba punktów = </w:t>
      </w:r>
      <w:r w:rsidRPr="00CB2F72">
        <w:rPr>
          <w:rFonts w:ascii="Arial" w:hAnsi="Arial" w:cs="Arial"/>
          <w:b/>
          <w:color w:val="auto"/>
          <w:sz w:val="20"/>
          <w:szCs w:val="20"/>
          <w:u w:val="single" w:color="000000"/>
        </w:rPr>
        <w:t xml:space="preserve">Najniższe wynagrodzenie brutto ze wszystkich złożonych ofert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x 100 x 80% </w:t>
      </w:r>
    </w:p>
    <w:p w:rsidR="00AA593D" w:rsidRPr="00CB2F72" w:rsidRDefault="00AA593D" w:rsidP="00AA593D">
      <w:pPr>
        <w:tabs>
          <w:tab w:val="center" w:pos="396"/>
          <w:tab w:val="center" w:pos="794"/>
          <w:tab w:val="center" w:pos="1190"/>
          <w:tab w:val="center" w:pos="1589"/>
          <w:tab w:val="center" w:pos="1985"/>
          <w:tab w:val="center" w:pos="2384"/>
          <w:tab w:val="center" w:pos="4458"/>
        </w:tabs>
        <w:spacing w:after="5" w:line="249" w:lineRule="auto"/>
        <w:ind w:left="-15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 </w:t>
      </w:r>
      <w:r w:rsidRPr="00CB2F72">
        <w:rPr>
          <w:rFonts w:ascii="Arial" w:hAnsi="Arial" w:cs="Arial"/>
          <w:b/>
          <w:color w:val="auto"/>
          <w:sz w:val="20"/>
          <w:szCs w:val="20"/>
        </w:rPr>
        <w:tab/>
        <w:t xml:space="preserve">Wynagrodzenie brutto badanej ofert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nagrodzenie musi być podane w PLN cyfrowo i musi zawierać wszystkie koszty związane z realizacją usługi.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Ad 2.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Spełnienie wymagań kwalifikacyjnych w zakresie wykształcenia i doświadczenia – oferty, w których to kryterium nie będzie spełnione nie podlegają ocenie. </w:t>
      </w: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20 pkt – powyżej</w:t>
      </w:r>
      <w:r w:rsidR="00973607">
        <w:rPr>
          <w:rFonts w:ascii="Arial" w:hAnsi="Arial" w:cs="Arial"/>
          <w:b/>
          <w:color w:val="auto"/>
          <w:sz w:val="20"/>
          <w:szCs w:val="20"/>
        </w:rPr>
        <w:t xml:space="preserve"> 4 lat doświadczenia zawodowego w prowadzeniu szkoleń </w:t>
      </w:r>
      <w:r w:rsidR="00973607">
        <w:rPr>
          <w:rFonts w:ascii="Arial" w:hAnsi="Arial" w:cs="Arial"/>
          <w:b/>
          <w:color w:val="auto"/>
          <w:sz w:val="20"/>
          <w:szCs w:val="20"/>
        </w:rPr>
        <w:br/>
      </w:r>
      <w:r w:rsidRPr="00CB2F72">
        <w:rPr>
          <w:rFonts w:ascii="Arial" w:hAnsi="Arial" w:cs="Arial"/>
          <w:b/>
          <w:color w:val="auto"/>
          <w:sz w:val="20"/>
          <w:szCs w:val="20"/>
        </w:rPr>
        <w:t>10 pkt – powyżej 3 lat doświadczenia zawodowego –II-</w:t>
      </w: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5 pkt – co najmniej 2 letnie –II-</w:t>
      </w:r>
    </w:p>
    <w:p w:rsidR="00AA593D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973607" w:rsidRDefault="00973607" w:rsidP="00973607">
      <w:pPr>
        <w:pStyle w:val="Defaul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Przez doświadczenie, o którym mowa powyżej rozumie się stałą współpraca w zakresie prowadzenia szkoleń (na podstawie umowy o pracę lub cywilnoprawnej z jednostką szkoleniową) o tematyce objętej niniejszym zapytaniem ofertowym. Ww. doświadczenie musi być wykazane dokumentami opisanymi w postanowieniu dotyczącym warunków udziału w postępowaniu. </w:t>
      </w:r>
    </w:p>
    <w:p w:rsidR="00973607" w:rsidRPr="00CB2F72" w:rsidRDefault="00973607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Liczby punktów otrzymanych za kryterium wynagrodzenie oraz kwalifikacje, po zsumowaniu  stanowią  ocenę końcową oferty. Łącznie oferta może uzy</w:t>
      </w:r>
      <w:r w:rsidR="00ED68B6">
        <w:rPr>
          <w:rFonts w:ascii="Arial" w:hAnsi="Arial" w:cs="Arial"/>
          <w:color w:val="auto"/>
          <w:sz w:val="20"/>
          <w:szCs w:val="20"/>
        </w:rPr>
        <w:t xml:space="preserve">skać maksymalnie 100 punktów. 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W przypadku niemożliwości wybrania najkorzystniejszej oferty z uwagi na identyczny  bilans kryteriów oceny ofert, Zamawiający wybiera ofertę z najniższym wynagrodzeniem. Jeżeli wybrana oferta przekracza przyjęte w budżecie projektu stawki, Zamawiający może przeprowadzić negocjacje cen w tym zakresie. 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Oferta, która uzyska największą liczbę punktów, zostanie uznana przez Zamawiającego za ofertę najkorzystniejszą.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V. WARUNKI UDZIAŁU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lastRenderedPageBreak/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 udzielenie zamówienia może ubiegać się Wykonawca, który:  </w:t>
      </w:r>
    </w:p>
    <w:p w:rsidR="00AA593D" w:rsidRPr="00CB2F72" w:rsidRDefault="00AA593D" w:rsidP="00AA593D">
      <w:pPr>
        <w:numPr>
          <w:ilvl w:val="0"/>
          <w:numId w:val="9"/>
        </w:numPr>
        <w:spacing w:after="5" w:line="249" w:lineRule="auto"/>
        <w:ind w:right="34" w:hanging="11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łoży ofertę na wzorze (załącznik 1) dołączonym do niniejszej treści zamówienia wraz z kompletem  wymaganych dokumentów.  </w:t>
      </w:r>
    </w:p>
    <w:p w:rsidR="00AA593D" w:rsidRPr="00CB2F72" w:rsidRDefault="00AA593D" w:rsidP="00AA593D">
      <w:pPr>
        <w:numPr>
          <w:ilvl w:val="0"/>
          <w:numId w:val="9"/>
        </w:numPr>
        <w:spacing w:after="5" w:line="249" w:lineRule="auto"/>
        <w:ind w:right="34" w:hanging="11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Spełnia warunki udziału w postępowaniu,</w:t>
      </w:r>
      <w:r w:rsidR="00973607">
        <w:rPr>
          <w:rFonts w:ascii="Arial" w:hAnsi="Arial" w:cs="Arial"/>
          <w:color w:val="auto"/>
          <w:sz w:val="20"/>
          <w:szCs w:val="20"/>
        </w:rPr>
        <w:t xml:space="preserve"> wyszczególnione w punkcie 2.6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 </w:t>
      </w:r>
    </w:p>
    <w:p w:rsidR="00AA593D" w:rsidRPr="00CB2F72" w:rsidRDefault="00AA593D" w:rsidP="00AA593D">
      <w:pPr>
        <w:numPr>
          <w:ilvl w:val="0"/>
          <w:numId w:val="9"/>
        </w:numPr>
        <w:spacing w:after="0" w:line="239" w:lineRule="auto"/>
        <w:ind w:right="34" w:hanging="11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Nie jest powiązany osobowo lub kapitałowo z Zamawiającym, osobami upoważnionymi do  zaciągania zobowiązań w imieniu Zamawiającego lub osobami wykonującymi w imieniu Zamawiającego czynności związane z przygotowaniem procedury wyboru Wykonawcy, polegające w  szczególności na  </w:t>
      </w:r>
    </w:p>
    <w:p w:rsidR="00AA593D" w:rsidRPr="00CB2F72" w:rsidRDefault="00AA593D" w:rsidP="00AA593D">
      <w:pPr>
        <w:numPr>
          <w:ilvl w:val="0"/>
          <w:numId w:val="10"/>
        </w:numPr>
        <w:spacing w:after="5" w:line="249" w:lineRule="auto"/>
        <w:ind w:right="34" w:hanging="233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uczestniczeniu w spółce cywilnej lub osobowej,  </w:t>
      </w:r>
    </w:p>
    <w:p w:rsidR="00AA593D" w:rsidRPr="00CB2F72" w:rsidRDefault="00AA593D" w:rsidP="00AA593D">
      <w:pPr>
        <w:numPr>
          <w:ilvl w:val="0"/>
          <w:numId w:val="10"/>
        </w:numPr>
        <w:spacing w:after="5" w:line="249" w:lineRule="auto"/>
        <w:ind w:right="34" w:hanging="233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siadaniu co najmniej 10% udziałów lub akcji,  </w:t>
      </w:r>
    </w:p>
    <w:p w:rsidR="00AA593D" w:rsidRPr="00CB2F72" w:rsidRDefault="00AA593D" w:rsidP="00AA593D">
      <w:pPr>
        <w:numPr>
          <w:ilvl w:val="0"/>
          <w:numId w:val="10"/>
        </w:numPr>
        <w:spacing w:after="5" w:line="249" w:lineRule="auto"/>
        <w:ind w:right="34" w:hanging="233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ełnieniu funkcji członka organu nadzorczego lub zarządzającego, prokurenta, pełnomocnika,  </w:t>
      </w:r>
    </w:p>
    <w:p w:rsidR="00AA593D" w:rsidRPr="00CB2F72" w:rsidRDefault="00AA593D" w:rsidP="00AA593D">
      <w:pPr>
        <w:numPr>
          <w:ilvl w:val="0"/>
          <w:numId w:val="10"/>
        </w:numPr>
        <w:spacing w:after="0" w:line="239" w:lineRule="auto"/>
        <w:ind w:right="34" w:hanging="233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zostawaniu w związku małżeńskim, w stosunku pokrewieństwa lub powinowactwa w linii prostej, pokrewieństwa lub powinowactwa w linii bocznej do drugiego stopnia lub w stosunku przysposobienia, opieki lub kurateli. 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konawca jest zobowiązany podpisać oświadczenie o braku ww. powiązań. Oświadczenie to zawarte jest w treści Formularza Oferty. </w:t>
      </w:r>
    </w:p>
    <w:p w:rsidR="00AA593D" w:rsidRPr="00CB2F72" w:rsidRDefault="00AA593D" w:rsidP="00AA593D">
      <w:pPr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11"/>
        </w:numPr>
        <w:tabs>
          <w:tab w:val="left" w:pos="284"/>
        </w:tabs>
        <w:spacing w:after="5" w:line="249" w:lineRule="auto"/>
        <w:ind w:left="0" w:right="3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OPIS SPOSOBU PRZYGOTOWANIA OFERTY </w:t>
      </w:r>
    </w:p>
    <w:p w:rsidR="00AA593D" w:rsidRPr="00CB2F72" w:rsidRDefault="00AA593D" w:rsidP="00AA593D">
      <w:pPr>
        <w:tabs>
          <w:tab w:val="center" w:pos="4249"/>
        </w:tabs>
        <w:spacing w:after="5" w:line="249" w:lineRule="auto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tabs>
          <w:tab w:val="center" w:pos="4249"/>
        </w:tabs>
        <w:spacing w:after="5" w:line="249" w:lineRule="auto"/>
        <w:ind w:left="-15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ferent powinien stworzyć ofertę na formularzu załączonym do niniejszego zapytania. </w:t>
      </w:r>
    </w:p>
    <w:p w:rsidR="00AA593D" w:rsidRPr="00CB2F72" w:rsidRDefault="00AA593D" w:rsidP="00AA593D">
      <w:pPr>
        <w:tabs>
          <w:tab w:val="center" w:pos="1307"/>
        </w:tabs>
        <w:spacing w:after="8" w:line="249" w:lineRule="auto"/>
        <w:ind w:left="-15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color w:val="auto"/>
          <w:sz w:val="20"/>
          <w:szCs w:val="20"/>
        </w:rPr>
        <w:tab/>
      </w:r>
      <w:r w:rsidRPr="00CB2F72">
        <w:rPr>
          <w:rFonts w:ascii="Arial" w:hAnsi="Arial" w:cs="Arial"/>
          <w:color w:val="auto"/>
          <w:sz w:val="20"/>
          <w:szCs w:val="20"/>
          <w:u w:val="single" w:color="000000"/>
        </w:rPr>
        <w:t>Oferta powinna: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numPr>
          <w:ilvl w:val="1"/>
          <w:numId w:val="11"/>
        </w:num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siadać datę sporządzenia,  </w:t>
      </w:r>
    </w:p>
    <w:p w:rsidR="00AA593D" w:rsidRPr="00CB2F72" w:rsidRDefault="00AA593D" w:rsidP="00AA593D">
      <w:pPr>
        <w:numPr>
          <w:ilvl w:val="1"/>
          <w:numId w:val="11"/>
        </w:num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wierać adres lub siedzibę oferenta, numer telefonu, NIP, </w:t>
      </w:r>
    </w:p>
    <w:p w:rsidR="00AA593D" w:rsidRPr="00CB2F72" w:rsidRDefault="00AA593D" w:rsidP="00AA593D">
      <w:pPr>
        <w:numPr>
          <w:ilvl w:val="1"/>
          <w:numId w:val="11"/>
        </w:numPr>
        <w:spacing w:after="5" w:line="249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dpisana czytelnie przez wykonawcę.  </w:t>
      </w:r>
    </w:p>
    <w:p w:rsidR="00AA593D" w:rsidRPr="00CB2F72" w:rsidRDefault="00AA593D" w:rsidP="00AA593D">
      <w:pPr>
        <w:spacing w:after="5" w:line="249" w:lineRule="auto"/>
        <w:ind w:right="37"/>
        <w:jc w:val="both"/>
        <w:rPr>
          <w:rFonts w:ascii="Arial" w:hAnsi="Arial" w:cs="Arial"/>
          <w:b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-5" w:right="37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UWAGA: Do oferty powinien zostać założony komplet dokumentów aplikacyjnych: CV, skany odbytych kursów oraz inne dokumenty potwierdzające wykształcenie i doświadczenie zawodowe. </w:t>
      </w:r>
    </w:p>
    <w:p w:rsidR="00AA593D" w:rsidRPr="00CB2F72" w:rsidRDefault="00AA593D" w:rsidP="00AA593D">
      <w:pPr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11"/>
        </w:numPr>
        <w:spacing w:after="5" w:line="249" w:lineRule="auto"/>
        <w:ind w:right="37" w:hanging="35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MIEJSCE ORAZ TERMIN SKŁADANIA OFERT </w:t>
      </w:r>
    </w:p>
    <w:p w:rsidR="00AA593D" w:rsidRPr="00CB2F72" w:rsidRDefault="00AA593D" w:rsidP="00AA593D">
      <w:pPr>
        <w:spacing w:after="5" w:line="249" w:lineRule="auto"/>
        <w:ind w:right="37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ferta w formie załącznika do zapytania ofertowego powinna być przesłana za pośrednictwem: poczty elektronicznej na adres: biuro.powr@wsz.pl – [skan z podpisem], poczty, kuriera lub też dostarczona osobiście do Biura Projektu, ul. Pelplińska 7, 80-335 Gdańsk do dnia: </w:t>
      </w:r>
      <w:r w:rsidR="00FF728C">
        <w:rPr>
          <w:rFonts w:ascii="Arial" w:hAnsi="Arial" w:cs="Arial"/>
          <w:color w:val="auto"/>
          <w:sz w:val="20"/>
          <w:szCs w:val="20"/>
        </w:rPr>
        <w:t>12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="00FF728C">
        <w:rPr>
          <w:rFonts w:ascii="Arial" w:hAnsi="Arial" w:cs="Arial"/>
          <w:color w:val="auto"/>
          <w:sz w:val="20"/>
          <w:szCs w:val="20"/>
        </w:rPr>
        <w:t xml:space="preserve">czerwca </w:t>
      </w:r>
      <w:r w:rsidRPr="00CB2F72">
        <w:rPr>
          <w:rFonts w:ascii="Arial" w:hAnsi="Arial" w:cs="Arial"/>
          <w:color w:val="auto"/>
          <w:sz w:val="20"/>
          <w:szCs w:val="20"/>
        </w:rPr>
        <w:t>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="00BF5BE9"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r. w zamkniętej kopercie z dopiskiem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Zapytanie ofertowe nr </w:t>
      </w:r>
      <w:r w:rsidR="00FF728C">
        <w:rPr>
          <w:rFonts w:ascii="Arial" w:hAnsi="Arial" w:cs="Arial"/>
          <w:b/>
          <w:color w:val="auto"/>
          <w:sz w:val="20"/>
          <w:szCs w:val="20"/>
        </w:rPr>
        <w:t>1</w:t>
      </w:r>
      <w:r w:rsidRPr="00CB2F72">
        <w:rPr>
          <w:rFonts w:ascii="Arial" w:hAnsi="Arial" w:cs="Arial"/>
          <w:b/>
          <w:color w:val="auto"/>
          <w:sz w:val="20"/>
          <w:szCs w:val="20"/>
        </w:rPr>
        <w:t>/0</w:t>
      </w:r>
      <w:r w:rsidR="00FF728C">
        <w:rPr>
          <w:rFonts w:ascii="Arial" w:hAnsi="Arial" w:cs="Arial"/>
          <w:b/>
          <w:color w:val="auto"/>
          <w:sz w:val="20"/>
          <w:szCs w:val="20"/>
        </w:rPr>
        <w:t>6</w:t>
      </w:r>
      <w:r w:rsidRPr="00CB2F72">
        <w:rPr>
          <w:rFonts w:ascii="Arial" w:hAnsi="Arial" w:cs="Arial"/>
          <w:b/>
          <w:color w:val="auto"/>
          <w:sz w:val="20"/>
          <w:szCs w:val="20"/>
        </w:rPr>
        <w:t>/20</w:t>
      </w:r>
      <w:r w:rsidR="00ED68B6">
        <w:rPr>
          <w:rFonts w:ascii="Arial" w:hAnsi="Arial" w:cs="Arial"/>
          <w:b/>
          <w:color w:val="auto"/>
          <w:sz w:val="20"/>
          <w:szCs w:val="20"/>
        </w:rPr>
        <w:t>20</w:t>
      </w:r>
      <w:r w:rsidRPr="00CB2F72">
        <w:rPr>
          <w:rFonts w:ascii="Arial" w:hAnsi="Arial" w:cs="Arial"/>
          <w:b/>
          <w:color w:val="auto"/>
          <w:sz w:val="20"/>
          <w:szCs w:val="20"/>
        </w:rPr>
        <w:t>/POWR</w:t>
      </w:r>
      <w:r w:rsidR="00BF5BE9" w:rsidRPr="00CB2F72">
        <w:rPr>
          <w:rFonts w:ascii="Arial" w:hAnsi="Arial" w:cs="Arial"/>
          <w:b/>
          <w:color w:val="auto"/>
          <w:sz w:val="20"/>
          <w:szCs w:val="20"/>
        </w:rPr>
        <w:t>/REG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- </w:t>
      </w:r>
      <w:r w:rsidR="00DC6E5B" w:rsidRPr="00CB2F72">
        <w:rPr>
          <w:rFonts w:ascii="Arial" w:hAnsi="Arial" w:cs="Arial"/>
          <w:b/>
          <w:color w:val="auto"/>
          <w:sz w:val="20"/>
          <w:szCs w:val="20"/>
        </w:rPr>
        <w:t>Praktycznie dla zdrowia – rozwój kompetencji zawodowych w ramach zintegrowanych programów kształcenia w Wyższej Szkole Zdrowia w Gdańsku.</w:t>
      </w: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cena ofert  zostanie  dokonana  w dniu </w:t>
      </w:r>
      <w:r w:rsidR="00FF728C">
        <w:rPr>
          <w:rFonts w:ascii="Arial" w:hAnsi="Arial" w:cs="Arial"/>
          <w:color w:val="auto"/>
          <w:sz w:val="20"/>
          <w:szCs w:val="20"/>
        </w:rPr>
        <w:t>16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="00FF728C">
        <w:rPr>
          <w:rFonts w:ascii="Arial" w:hAnsi="Arial" w:cs="Arial"/>
          <w:color w:val="auto"/>
          <w:sz w:val="20"/>
          <w:szCs w:val="20"/>
        </w:rPr>
        <w:t>czerwca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 </w:t>
      </w: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ferty złożone po terminie nie będą rozpatrywane. </w:t>
      </w: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ferent może przed upływem terminu oceny zmienić lub wycofać swoją ofertę. </w:t>
      </w: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 toku badania i oceny ofert Zamawiający może żądać od oferentów wyjaśnień dotyczących treści złożonych ofert. </w:t>
      </w:r>
    </w:p>
    <w:p w:rsidR="00AA593D" w:rsidRPr="00CB2F72" w:rsidRDefault="00AA593D" w:rsidP="00AA593D">
      <w:pPr>
        <w:numPr>
          <w:ilvl w:val="0"/>
          <w:numId w:val="12"/>
        </w:numPr>
        <w:spacing w:after="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Zapytanie ofertowe zamieszczono na stronie: www.powr.wsz.pl oraz w bazie konkurencyjności https://bazakonkurencyjnosci.funduszeeuropejskie.gov.pl/.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pStyle w:val="Akapitzlist"/>
        <w:numPr>
          <w:ilvl w:val="0"/>
          <w:numId w:val="11"/>
        </w:numPr>
        <w:tabs>
          <w:tab w:val="left" w:pos="426"/>
        </w:tabs>
        <w:spacing w:after="5" w:line="249" w:lineRule="auto"/>
        <w:ind w:left="0" w:right="3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INFORMACJE DOTYCZĄCE WYBORU NAJKORZYSTNIEJSZEJ OFERTY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Pr="00CB2F72">
        <w:rPr>
          <w:rFonts w:ascii="Arial" w:hAnsi="Arial" w:cs="Arial"/>
          <w:color w:val="auto"/>
          <w:sz w:val="20"/>
          <w:szCs w:val="20"/>
        </w:rPr>
        <w:tab/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Zamawiający stworzy listę rankingową Wykonawców na podstawie sumy punktów uzyskanych w dwóch ww. kryteriach oceny w dniu</w:t>
      </w:r>
      <w:r w:rsidR="00FF728C">
        <w:rPr>
          <w:rFonts w:ascii="Arial" w:hAnsi="Arial" w:cs="Arial"/>
          <w:color w:val="auto"/>
          <w:sz w:val="20"/>
          <w:szCs w:val="20"/>
        </w:rPr>
        <w:t>16</w:t>
      </w:r>
      <w:r w:rsidR="00ED68B6">
        <w:rPr>
          <w:rFonts w:ascii="Arial" w:hAnsi="Arial" w:cs="Arial"/>
          <w:color w:val="auto"/>
          <w:sz w:val="20"/>
          <w:szCs w:val="20"/>
        </w:rPr>
        <w:t xml:space="preserve"> </w:t>
      </w:r>
      <w:r w:rsidR="00FF728C">
        <w:rPr>
          <w:rFonts w:ascii="Arial" w:hAnsi="Arial" w:cs="Arial"/>
          <w:color w:val="auto"/>
          <w:sz w:val="20"/>
          <w:szCs w:val="20"/>
        </w:rPr>
        <w:t xml:space="preserve">czerwca </w:t>
      </w:r>
      <w:r w:rsidRPr="00CB2F72">
        <w:rPr>
          <w:rFonts w:ascii="Arial" w:hAnsi="Arial" w:cs="Arial"/>
          <w:color w:val="auto"/>
          <w:sz w:val="20"/>
          <w:szCs w:val="20"/>
        </w:rPr>
        <w:t>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mawiający umieści informacje o wyborze na stronie internetowej  oraz powiadomi oferentów w dniu </w:t>
      </w:r>
      <w:r w:rsidR="00FF728C">
        <w:rPr>
          <w:rFonts w:ascii="Arial" w:hAnsi="Arial" w:cs="Arial"/>
          <w:color w:val="auto"/>
          <w:sz w:val="20"/>
          <w:szCs w:val="20"/>
        </w:rPr>
        <w:t>17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  <w:r w:rsidR="00FF728C">
        <w:rPr>
          <w:rFonts w:ascii="Arial" w:hAnsi="Arial" w:cs="Arial"/>
          <w:color w:val="auto"/>
          <w:sz w:val="20"/>
          <w:szCs w:val="20"/>
        </w:rPr>
        <w:t>czerwca</w:t>
      </w:r>
      <w:r w:rsidR="00ED68B6" w:rsidRPr="00CB2F72">
        <w:rPr>
          <w:rFonts w:ascii="Arial" w:hAnsi="Arial" w:cs="Arial"/>
          <w:color w:val="auto"/>
          <w:sz w:val="20"/>
          <w:szCs w:val="20"/>
        </w:rPr>
        <w:t xml:space="preserve"> 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="00ED68B6" w:rsidRPr="00CB2F72">
        <w:rPr>
          <w:rFonts w:ascii="Arial" w:hAnsi="Arial" w:cs="Arial"/>
          <w:color w:val="auto"/>
          <w:sz w:val="20"/>
          <w:szCs w:val="20"/>
        </w:rPr>
        <w:t xml:space="preserve"> r.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. Zamawiający podpisze z wybranym Wykonawcą umowę.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Zamawiający zastrzega sobie prawo do unieważnienia postępowania bez podania przyczyn</w:t>
      </w:r>
      <w:r w:rsidR="00973607">
        <w:rPr>
          <w:rFonts w:ascii="Arial" w:hAnsi="Arial" w:cs="Arial"/>
          <w:color w:val="auto"/>
          <w:sz w:val="20"/>
          <w:szCs w:val="20"/>
        </w:rPr>
        <w:t xml:space="preserve"> na każdym jej etapie</w:t>
      </w:r>
      <w:r w:rsidRPr="00CB2F72">
        <w:rPr>
          <w:rFonts w:ascii="Arial" w:hAnsi="Arial" w:cs="Arial"/>
          <w:color w:val="auto"/>
          <w:sz w:val="20"/>
          <w:szCs w:val="20"/>
        </w:rPr>
        <w:t>, a także do pozostawienia postępowania bez wyboru oferty.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396" w:right="3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9" w:lineRule="auto"/>
        <w:ind w:left="396" w:right="3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pStyle w:val="Akapitzlist"/>
        <w:numPr>
          <w:ilvl w:val="0"/>
          <w:numId w:val="11"/>
        </w:numPr>
        <w:tabs>
          <w:tab w:val="left" w:pos="284"/>
        </w:tabs>
        <w:spacing w:after="5" w:line="249" w:lineRule="auto"/>
        <w:ind w:left="0" w:right="37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KONTAKT: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Dodatkowych informacji udziela Anna Pawlak pod numerem telefonu 58 769 08 60 oraz adresem email: biuro.powr@wsz.pl  </w:t>
      </w:r>
    </w:p>
    <w:p w:rsidR="00AA593D" w:rsidRPr="00CB2F72" w:rsidRDefault="00AA593D" w:rsidP="00AA593D">
      <w:pPr>
        <w:spacing w:after="0"/>
        <w:ind w:left="391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br w:type="page"/>
      </w:r>
    </w:p>
    <w:p w:rsidR="00AA593D" w:rsidRPr="00CB2F72" w:rsidRDefault="00AA593D" w:rsidP="00AA593D">
      <w:pPr>
        <w:spacing w:after="0"/>
        <w:ind w:left="10" w:right="52" w:hanging="10"/>
        <w:jc w:val="center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lastRenderedPageBreak/>
        <w:t xml:space="preserve">ZAŁĄCZNIK 1 DO ZAPYTANIA OFERTOWEGO nr </w:t>
      </w:r>
      <w:r w:rsidR="00FF728C">
        <w:rPr>
          <w:rFonts w:ascii="Arial" w:hAnsi="Arial" w:cs="Arial"/>
          <w:b/>
          <w:color w:val="auto"/>
          <w:sz w:val="20"/>
          <w:szCs w:val="20"/>
        </w:rPr>
        <w:t>1</w:t>
      </w:r>
      <w:r w:rsidRPr="00CB2F72">
        <w:rPr>
          <w:rFonts w:ascii="Arial" w:hAnsi="Arial" w:cs="Arial"/>
          <w:b/>
          <w:color w:val="auto"/>
          <w:sz w:val="20"/>
          <w:szCs w:val="20"/>
        </w:rPr>
        <w:t>/0</w:t>
      </w:r>
      <w:r w:rsidR="00FF728C">
        <w:rPr>
          <w:rFonts w:ascii="Arial" w:hAnsi="Arial" w:cs="Arial"/>
          <w:b/>
          <w:color w:val="auto"/>
          <w:sz w:val="20"/>
          <w:szCs w:val="20"/>
        </w:rPr>
        <w:t>6</w:t>
      </w:r>
      <w:r w:rsidRPr="00CB2F72">
        <w:rPr>
          <w:rFonts w:ascii="Arial" w:hAnsi="Arial" w:cs="Arial"/>
          <w:b/>
          <w:color w:val="auto"/>
          <w:sz w:val="20"/>
          <w:szCs w:val="20"/>
        </w:rPr>
        <w:t>/20</w:t>
      </w:r>
      <w:r w:rsidR="00ED68B6">
        <w:rPr>
          <w:rFonts w:ascii="Arial" w:hAnsi="Arial" w:cs="Arial"/>
          <w:b/>
          <w:color w:val="auto"/>
          <w:sz w:val="20"/>
          <w:szCs w:val="20"/>
        </w:rPr>
        <w:t>20</w:t>
      </w:r>
      <w:r w:rsidRPr="00CB2F72">
        <w:rPr>
          <w:rFonts w:ascii="Arial" w:hAnsi="Arial" w:cs="Arial"/>
          <w:b/>
          <w:color w:val="auto"/>
          <w:sz w:val="20"/>
          <w:szCs w:val="20"/>
        </w:rPr>
        <w:t>/POWR</w:t>
      </w:r>
      <w:r w:rsidR="00BF5BE9" w:rsidRPr="00CB2F72">
        <w:rPr>
          <w:rFonts w:ascii="Arial" w:hAnsi="Arial" w:cs="Arial"/>
          <w:b/>
          <w:color w:val="auto"/>
          <w:sz w:val="20"/>
          <w:szCs w:val="20"/>
        </w:rPr>
        <w:t>/REG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…………………., ………………….20</w:t>
      </w:r>
      <w:r w:rsidR="00ED68B6">
        <w:rPr>
          <w:rFonts w:ascii="Arial" w:hAnsi="Arial" w:cs="Arial"/>
          <w:color w:val="auto"/>
          <w:sz w:val="20"/>
          <w:szCs w:val="20"/>
        </w:rPr>
        <w:t>20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r. </w:t>
      </w: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(miejscowość i data)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…………………………………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…………………………………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…………………………………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…………………………………</w:t>
      </w:r>
    </w:p>
    <w:p w:rsidR="00AA593D" w:rsidRPr="00CB2F72" w:rsidRDefault="00AA593D" w:rsidP="00AA593D">
      <w:pPr>
        <w:spacing w:after="5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(Dane Wykonawcy)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5" w:line="249" w:lineRule="auto"/>
        <w:ind w:left="-15"/>
        <w:jc w:val="center"/>
        <w:rPr>
          <w:rFonts w:ascii="Arial" w:hAnsi="Arial" w:cs="Arial"/>
          <w:b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>OFERTA</w:t>
      </w:r>
    </w:p>
    <w:p w:rsidR="00AA593D" w:rsidRPr="00CB2F72" w:rsidRDefault="00AA593D" w:rsidP="00AA593D">
      <w:pPr>
        <w:spacing w:after="5" w:line="249" w:lineRule="auto"/>
        <w:ind w:left="-15" w:right="402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Do: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ższa Szkoła Zdrowia w Gdańsku </w:t>
      </w:r>
    </w:p>
    <w:p w:rsidR="00AA593D" w:rsidRPr="00CB2F72" w:rsidRDefault="00AA593D" w:rsidP="00AA593D">
      <w:pPr>
        <w:spacing w:after="0"/>
        <w:ind w:left="396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ul. Pelplińska 7, 80-335 Gdańsk </w:t>
      </w:r>
    </w:p>
    <w:p w:rsidR="00AA593D" w:rsidRPr="00CB2F72" w:rsidRDefault="00AA593D" w:rsidP="00AA593D">
      <w:pPr>
        <w:spacing w:after="0"/>
        <w:ind w:left="406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NIP: 586-20-14-267,  </w:t>
      </w:r>
    </w:p>
    <w:p w:rsidR="00AA593D" w:rsidRPr="00CB2F72" w:rsidRDefault="00AA593D" w:rsidP="00AA593D">
      <w:pPr>
        <w:spacing w:after="0"/>
        <w:ind w:left="-5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      REGON: 191841493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3B1D89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dpowiadając na zapytanie ofertowe dotyczące zamówienia 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dotyczącego trenera prowadzącego szkolenia </w:t>
      </w:r>
      <w:r w:rsidR="00ED68B6" w:rsidRPr="00ED68B6">
        <w:rPr>
          <w:rFonts w:ascii="Arial" w:hAnsi="Arial" w:cs="Arial"/>
          <w:b/>
          <w:color w:val="auto"/>
          <w:sz w:val="20"/>
          <w:szCs w:val="20"/>
        </w:rPr>
        <w:t>w ramach zespołu projektowego „Klient w gabinecie dietetycznym”</w:t>
      </w: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, 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w ramach projektu </w:t>
      </w:r>
      <w:r w:rsidR="00DC6E5B" w:rsidRPr="00CB2F72">
        <w:rPr>
          <w:rFonts w:ascii="Arial" w:hAnsi="Arial" w:cs="Arial"/>
          <w:i/>
          <w:color w:val="auto"/>
          <w:sz w:val="20"/>
          <w:szCs w:val="20"/>
        </w:rPr>
        <w:t>Praktycznie dla zdrowia – rozwój kompetencji zawodowych w ramach zintegrowanych programów kształcenia w Wyższej Szkole Zdrowia w Gdańsku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, współfinansowanego ze środków Unii Europejskiej w ramach Europejskiego Funduszu Społecznego, zgodnie z wymaganiami określonymi w zapytaniu ofertowym oświadczam, iż zobowiązuję się wykonać przedmiotowe zadanie obejmujące przeprowadzenie szkoleń </w:t>
      </w:r>
    </w:p>
    <w:p w:rsidR="00AA593D" w:rsidRPr="00CB2F72" w:rsidRDefault="00AA593D" w:rsidP="00AA593D">
      <w:pPr>
        <w:spacing w:after="5" w:line="240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>za wynagrodzeniem brutto za 1 godzinę warsztatu w wysokości…………………………………zł. (słownie……………………………........).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>Jednocześnie zobowiązuję się do przeprowadzenia: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>- jednej,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>- dwóch,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>- trzech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>edycji szkolenia*</w:t>
      </w:r>
    </w:p>
    <w:p w:rsidR="000A1952" w:rsidRPr="00CB2F72" w:rsidRDefault="000A1952" w:rsidP="000A1952">
      <w:pPr>
        <w:spacing w:after="5" w:line="240" w:lineRule="auto"/>
        <w:ind w:left="-5" w:right="34" w:hanging="10"/>
        <w:jc w:val="both"/>
        <w:rPr>
          <w:rFonts w:ascii="Arial" w:hAnsi="Arial" w:cs="Arial"/>
          <w:color w:val="auto"/>
          <w:sz w:val="20"/>
        </w:rPr>
      </w:pPr>
    </w:p>
    <w:p w:rsidR="00AA593D" w:rsidRPr="00CB2F72" w:rsidRDefault="000A1952" w:rsidP="000A1952">
      <w:pPr>
        <w:spacing w:after="223" w:line="240" w:lineRule="auto"/>
        <w:ind w:right="34"/>
        <w:jc w:val="both"/>
        <w:rPr>
          <w:rFonts w:ascii="Arial" w:hAnsi="Arial" w:cs="Arial"/>
          <w:color w:val="auto"/>
          <w:sz w:val="20"/>
        </w:rPr>
      </w:pPr>
      <w:r w:rsidRPr="00CB2F72">
        <w:rPr>
          <w:rFonts w:ascii="Arial" w:hAnsi="Arial" w:cs="Arial"/>
          <w:color w:val="auto"/>
          <w:sz w:val="20"/>
        </w:rPr>
        <w:t xml:space="preserve">*wybrać właściwe - podkreślić </w:t>
      </w:r>
      <w:r w:rsidR="00455835" w:rsidRPr="00CB2F72">
        <w:rPr>
          <w:rFonts w:ascii="Arial" w:hAnsi="Arial" w:cs="Arial"/>
          <w:color w:val="auto"/>
          <w:sz w:val="20"/>
        </w:rPr>
        <w:t xml:space="preserve">  </w:t>
      </w:r>
    </w:p>
    <w:p w:rsidR="00AA593D" w:rsidRPr="00CB2F72" w:rsidRDefault="00AA593D" w:rsidP="00AA593D">
      <w:pPr>
        <w:spacing w:after="223" w:line="240" w:lineRule="auto"/>
        <w:ind w:right="34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świadczam, że zapoznałam/em się z zapytaniem ofertowym, uzyskałam/em konieczne informacje do przygotowania oferty i nie wnoszę do nich żadnych zastrzeżeń. </w:t>
      </w:r>
    </w:p>
    <w:p w:rsidR="00AA593D" w:rsidRPr="00CB2F72" w:rsidRDefault="00AA593D" w:rsidP="00AA593D">
      <w:pPr>
        <w:spacing w:after="216"/>
        <w:ind w:left="72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…………………………………………….. </w:t>
      </w:r>
    </w:p>
    <w:p w:rsidR="00AA593D" w:rsidRPr="00CB2F72" w:rsidRDefault="00AA593D" w:rsidP="00AA593D">
      <w:pPr>
        <w:spacing w:after="0"/>
        <w:ind w:left="10" w:right="34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i/>
          <w:color w:val="auto"/>
          <w:sz w:val="20"/>
          <w:szCs w:val="20"/>
        </w:rPr>
        <w:t>Czytelny podpis  Wykonawcy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ind w:left="-5" w:hanging="1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ZAŁĄCZNIKI do oferty: </w:t>
      </w:r>
    </w:p>
    <w:p w:rsidR="00AA593D" w:rsidRPr="00CB2F72" w:rsidRDefault="00AA593D" w:rsidP="00AA593D">
      <w:pPr>
        <w:numPr>
          <w:ilvl w:val="0"/>
          <w:numId w:val="13"/>
        </w:numPr>
        <w:spacing w:after="0"/>
        <w:ind w:hanging="36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świadczenie o braku powiązań z Zamawiającym </w:t>
      </w:r>
    </w:p>
    <w:p w:rsidR="00AA593D" w:rsidRPr="00CB2F72" w:rsidRDefault="00AA593D" w:rsidP="00AA593D">
      <w:pPr>
        <w:numPr>
          <w:ilvl w:val="0"/>
          <w:numId w:val="13"/>
        </w:numPr>
        <w:spacing w:after="0"/>
        <w:ind w:hanging="36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świadczenie o spełnieniu wymagań kwalifikacyjnych </w:t>
      </w:r>
    </w:p>
    <w:p w:rsidR="00AA593D" w:rsidRPr="00CB2F72" w:rsidRDefault="00AA593D" w:rsidP="00AA593D">
      <w:pPr>
        <w:numPr>
          <w:ilvl w:val="0"/>
          <w:numId w:val="13"/>
        </w:numPr>
        <w:spacing w:after="0"/>
        <w:ind w:hanging="36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świadczenie o </w:t>
      </w:r>
      <w:r w:rsidR="003B1D89">
        <w:rPr>
          <w:rFonts w:ascii="Arial" w:hAnsi="Arial" w:cs="Arial"/>
          <w:color w:val="auto"/>
          <w:sz w:val="20"/>
          <w:szCs w:val="20"/>
        </w:rPr>
        <w:t>przetwarzaniu danych osobowych</w:t>
      </w:r>
    </w:p>
    <w:p w:rsidR="00AA593D" w:rsidRPr="00CB2F72" w:rsidRDefault="00AA593D" w:rsidP="00AA593D">
      <w:pPr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br w:type="page"/>
      </w:r>
    </w:p>
    <w:p w:rsidR="00AA593D" w:rsidRPr="00CB2F72" w:rsidRDefault="00AA593D" w:rsidP="00AA593D">
      <w:pPr>
        <w:spacing w:after="38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lastRenderedPageBreak/>
        <w:t xml:space="preserve">Załącznik nr 1 do oferty - Oświadczenie o braku powiązań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309"/>
        <w:ind w:left="10" w:right="51" w:hanging="10"/>
        <w:jc w:val="center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b/>
          <w:color w:val="auto"/>
          <w:sz w:val="20"/>
          <w:szCs w:val="20"/>
        </w:rPr>
        <w:t xml:space="preserve">OŚWIADCZENIE  O BRAKU POWIĄZAŃ </w:t>
      </w:r>
    </w:p>
    <w:p w:rsidR="00AA593D" w:rsidRPr="00CB2F72" w:rsidRDefault="00AA593D" w:rsidP="00AA593D">
      <w:pPr>
        <w:spacing w:after="233" w:line="359" w:lineRule="auto"/>
        <w:ind w:left="-15" w:right="34" w:firstLine="708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Oświadczam, że  nie mam powiązań kapitałowych lub osobowych rozumianych jako wzajemne powiązania  między  Zamawiającym –  Wyższą Szkołą Zdrowia w Gdańsku, osobami upoważnionymi do zaciągania zobowiązań w imieniu Zamawiającego lub osobami wykonującymi w imieniu Zamawiającego czynności związane z przygotowaniem i przeprowadzeniem procedury wyboru wykonawcy a wykonawcą, polegającymi w szczególności na: </w:t>
      </w:r>
    </w:p>
    <w:p w:rsidR="00AA593D" w:rsidRPr="00CB2F72" w:rsidRDefault="00AA593D" w:rsidP="00AA593D">
      <w:pPr>
        <w:numPr>
          <w:ilvl w:val="1"/>
          <w:numId w:val="13"/>
        </w:numPr>
        <w:spacing w:after="357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uczestniczeniu w spółce jako wspólnik spółki cywilnej lub spółki osobowej; </w:t>
      </w:r>
    </w:p>
    <w:p w:rsidR="00AA593D" w:rsidRPr="00CB2F72" w:rsidRDefault="00AA593D" w:rsidP="00AA593D">
      <w:pPr>
        <w:numPr>
          <w:ilvl w:val="1"/>
          <w:numId w:val="13"/>
        </w:numPr>
        <w:spacing w:after="355" w:line="249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siadaniu  co najmniej 10% udziałów lub akcji; </w:t>
      </w:r>
    </w:p>
    <w:p w:rsidR="00AA593D" w:rsidRPr="00CB2F72" w:rsidRDefault="00AA593D" w:rsidP="00AA593D">
      <w:pPr>
        <w:numPr>
          <w:ilvl w:val="1"/>
          <w:numId w:val="13"/>
        </w:numPr>
        <w:spacing w:after="343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ełnieniu funkcji członka organu nadzorczego lub zarządzającego, prokurenta, pełnomocnika; </w:t>
      </w:r>
    </w:p>
    <w:p w:rsidR="00AA593D" w:rsidRPr="00CB2F72" w:rsidRDefault="00AA593D" w:rsidP="00AA593D">
      <w:pPr>
        <w:numPr>
          <w:ilvl w:val="1"/>
          <w:numId w:val="13"/>
        </w:numPr>
        <w:spacing w:after="195" w:line="360" w:lineRule="auto"/>
        <w:ind w:right="34" w:hanging="36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pozostawaniu  w związku małżeńskim, w stosunku pokrewieństwa lub powinowactwa w linii prostej, pokrewieństwa lub powinowactwa w linii bocznej do drugiego stopnia lub w stosunku przysposobienia, opieki lub kurateli. </w:t>
      </w: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…………………………………………….. </w:t>
      </w: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i/>
          <w:color w:val="auto"/>
          <w:sz w:val="20"/>
          <w:szCs w:val="20"/>
        </w:rPr>
      </w:pPr>
      <w:r w:rsidRPr="00CB2F72">
        <w:rPr>
          <w:rFonts w:ascii="Arial" w:hAnsi="Arial" w:cs="Arial"/>
          <w:i/>
          <w:color w:val="auto"/>
          <w:sz w:val="20"/>
          <w:szCs w:val="20"/>
        </w:rPr>
        <w:t xml:space="preserve">Czytelny podpis  Wykonawcy </w:t>
      </w:r>
    </w:p>
    <w:p w:rsidR="00AA593D" w:rsidRPr="00CB2F72" w:rsidRDefault="00AA593D" w:rsidP="00AA593D">
      <w:pPr>
        <w:rPr>
          <w:rFonts w:ascii="Arial" w:hAnsi="Arial" w:cs="Arial"/>
          <w:i/>
          <w:color w:val="auto"/>
          <w:sz w:val="20"/>
          <w:szCs w:val="20"/>
        </w:rPr>
      </w:pPr>
      <w:r w:rsidRPr="00CB2F72">
        <w:rPr>
          <w:rFonts w:ascii="Arial" w:hAnsi="Arial" w:cs="Arial"/>
          <w:i/>
          <w:color w:val="auto"/>
          <w:sz w:val="20"/>
          <w:szCs w:val="20"/>
        </w:rPr>
        <w:br w:type="page"/>
      </w:r>
    </w:p>
    <w:p w:rsidR="00AA593D" w:rsidRPr="00CB2F72" w:rsidRDefault="00AA593D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lastRenderedPageBreak/>
        <w:t xml:space="preserve">Załącznik nr 2 do oferty - Oświadczenie o spełnieniu wymagań kwalifikacyjnych </w:t>
      </w:r>
    </w:p>
    <w:p w:rsidR="00AA593D" w:rsidRPr="00CB2F72" w:rsidRDefault="00AA593D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215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5913B9">
      <w:pPr>
        <w:spacing w:after="28" w:line="249" w:lineRule="auto"/>
        <w:ind w:left="-5" w:right="34" w:hanging="10"/>
        <w:jc w:val="both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Wykonawca  oświadcza, iż spełnia wymagania zawarte w dziale III. pkt. 2.6. zapytania ofertowego nr </w:t>
      </w:r>
      <w:r w:rsidR="00FF728C">
        <w:rPr>
          <w:rFonts w:ascii="Arial" w:hAnsi="Arial" w:cs="Arial"/>
          <w:color w:val="auto"/>
          <w:sz w:val="20"/>
          <w:szCs w:val="20"/>
        </w:rPr>
        <w:t>1</w:t>
      </w:r>
      <w:r w:rsidRPr="00CB2F72">
        <w:rPr>
          <w:rFonts w:ascii="Arial" w:hAnsi="Arial" w:cs="Arial"/>
          <w:color w:val="auto"/>
          <w:sz w:val="20"/>
          <w:szCs w:val="20"/>
        </w:rPr>
        <w:t>/0</w:t>
      </w:r>
      <w:r w:rsidR="00FF728C">
        <w:rPr>
          <w:rFonts w:ascii="Arial" w:hAnsi="Arial" w:cs="Arial"/>
          <w:color w:val="auto"/>
          <w:sz w:val="20"/>
          <w:szCs w:val="20"/>
        </w:rPr>
        <w:t>6</w:t>
      </w:r>
      <w:r w:rsidRPr="00CB2F72">
        <w:rPr>
          <w:rFonts w:ascii="Arial" w:hAnsi="Arial" w:cs="Arial"/>
          <w:color w:val="auto"/>
          <w:sz w:val="20"/>
          <w:szCs w:val="20"/>
        </w:rPr>
        <w:t>/20</w:t>
      </w:r>
      <w:r w:rsidR="003B1D89">
        <w:rPr>
          <w:rFonts w:ascii="Arial" w:hAnsi="Arial" w:cs="Arial"/>
          <w:color w:val="auto"/>
          <w:sz w:val="20"/>
          <w:szCs w:val="20"/>
        </w:rPr>
        <w:t>20</w:t>
      </w:r>
      <w:r w:rsidRPr="00CB2F72">
        <w:rPr>
          <w:rFonts w:ascii="Arial" w:hAnsi="Arial" w:cs="Arial"/>
          <w:color w:val="auto"/>
          <w:sz w:val="20"/>
          <w:szCs w:val="20"/>
        </w:rPr>
        <w:t>/POWR</w:t>
      </w:r>
      <w:r w:rsidR="00BF5BE9" w:rsidRPr="00CB2F72">
        <w:rPr>
          <w:rFonts w:ascii="Arial" w:hAnsi="Arial" w:cs="Arial"/>
          <w:color w:val="auto"/>
          <w:sz w:val="20"/>
          <w:szCs w:val="20"/>
        </w:rPr>
        <w:t>/REG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dotyczącego wyboru kandydata na stanowisko trenera </w:t>
      </w:r>
      <w:r w:rsidR="005913B9" w:rsidRPr="005913B9">
        <w:rPr>
          <w:rFonts w:ascii="Arial" w:hAnsi="Arial" w:cs="Arial"/>
          <w:color w:val="auto"/>
          <w:sz w:val="20"/>
          <w:szCs w:val="20"/>
        </w:rPr>
        <w:t>w ramach zespołu projektowego „Klient w gabinecie dietetycznym”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spacing w:after="215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215"/>
        <w:rPr>
          <w:rFonts w:ascii="Arial" w:hAnsi="Arial" w:cs="Arial"/>
          <w:color w:val="auto"/>
          <w:sz w:val="20"/>
          <w:szCs w:val="20"/>
        </w:rPr>
      </w:pPr>
    </w:p>
    <w:p w:rsidR="00AA593D" w:rsidRPr="00CB2F72" w:rsidRDefault="00AA593D" w:rsidP="00AA593D">
      <w:pPr>
        <w:spacing w:after="0"/>
        <w:ind w:left="10" w:right="38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…………………………………………….. </w:t>
      </w:r>
    </w:p>
    <w:p w:rsidR="00AA593D" w:rsidRPr="00CB2F72" w:rsidRDefault="00AA593D" w:rsidP="00AA593D">
      <w:pPr>
        <w:spacing w:after="0"/>
        <w:ind w:left="10" w:right="34" w:hanging="10"/>
        <w:jc w:val="right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i/>
          <w:color w:val="auto"/>
          <w:sz w:val="20"/>
          <w:szCs w:val="20"/>
        </w:rPr>
        <w:t>Czytelny podpis  Wykonawcy</w:t>
      </w: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A593D" w:rsidRPr="00CB2F72" w:rsidRDefault="00AA593D" w:rsidP="00AA593D">
      <w:pPr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br w:type="page"/>
      </w:r>
    </w:p>
    <w:p w:rsidR="00AA593D" w:rsidRPr="00CB2F72" w:rsidRDefault="006F03E2" w:rsidP="00AA593D">
      <w:pPr>
        <w:spacing w:after="0"/>
        <w:jc w:val="right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lastRenderedPageBreak/>
        <w:t xml:space="preserve">Załącznik nr 3 do oferty </w:t>
      </w:r>
    </w:p>
    <w:p w:rsidR="00AA593D" w:rsidRPr="00CB2F72" w:rsidRDefault="00AA593D" w:rsidP="00AA593D">
      <w:pPr>
        <w:spacing w:after="0"/>
        <w:rPr>
          <w:rFonts w:ascii="Arial" w:hAnsi="Arial" w:cs="Arial"/>
          <w:color w:val="auto"/>
          <w:sz w:val="20"/>
          <w:szCs w:val="20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5913B9" w:rsidRPr="003D43CC" w:rsidRDefault="00AA593D" w:rsidP="005913B9">
      <w:pPr>
        <w:spacing w:after="0"/>
        <w:rPr>
          <w:sz w:val="20"/>
          <w:szCs w:val="16"/>
        </w:rPr>
      </w:pPr>
      <w:r w:rsidRPr="00CB2F72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5913B9" w:rsidRPr="003D43CC" w:rsidRDefault="005913B9" w:rsidP="005913B9">
      <w:pPr>
        <w:spacing w:after="0"/>
        <w:ind w:left="6372"/>
        <w:jc w:val="right"/>
        <w:rPr>
          <w:sz w:val="20"/>
          <w:szCs w:val="16"/>
        </w:rPr>
      </w:pPr>
      <w:r w:rsidRPr="003D43CC">
        <w:rPr>
          <w:sz w:val="20"/>
          <w:szCs w:val="16"/>
        </w:rPr>
        <w:t>…………………………………….</w:t>
      </w:r>
    </w:p>
    <w:p w:rsidR="005913B9" w:rsidRPr="003D43CC" w:rsidRDefault="005913B9" w:rsidP="005913B9">
      <w:pPr>
        <w:spacing w:after="0"/>
        <w:ind w:left="6372"/>
        <w:jc w:val="right"/>
        <w:rPr>
          <w:sz w:val="20"/>
          <w:szCs w:val="16"/>
        </w:rPr>
      </w:pPr>
      <w:r w:rsidRPr="003D43CC">
        <w:rPr>
          <w:sz w:val="20"/>
          <w:szCs w:val="16"/>
        </w:rPr>
        <w:t xml:space="preserve">      (miejscowość, data)</w:t>
      </w:r>
    </w:p>
    <w:p w:rsidR="005913B9" w:rsidRPr="00C55B54" w:rsidRDefault="005913B9" w:rsidP="005913B9">
      <w:pPr>
        <w:ind w:left="6372"/>
        <w:jc w:val="both"/>
      </w:pPr>
    </w:p>
    <w:p w:rsidR="005913B9" w:rsidRDefault="005913B9" w:rsidP="005913B9">
      <w:pPr>
        <w:jc w:val="center"/>
        <w:rPr>
          <w:b/>
          <w:sz w:val="24"/>
          <w:szCs w:val="24"/>
        </w:rPr>
      </w:pPr>
    </w:p>
    <w:p w:rsidR="005913B9" w:rsidRPr="00BA6AD0" w:rsidRDefault="005913B9" w:rsidP="005913B9">
      <w:pPr>
        <w:jc w:val="center"/>
        <w:rPr>
          <w:b/>
          <w:sz w:val="24"/>
          <w:szCs w:val="24"/>
        </w:rPr>
      </w:pPr>
      <w:r w:rsidRPr="00BA6AD0">
        <w:rPr>
          <w:b/>
          <w:sz w:val="24"/>
          <w:szCs w:val="24"/>
        </w:rPr>
        <w:t>OŚWIADCZENIE O PRZETWARZANIU DANYCH OSOBOWYCH</w:t>
      </w:r>
    </w:p>
    <w:p w:rsidR="005913B9" w:rsidRPr="003D43CC" w:rsidRDefault="005913B9" w:rsidP="005913B9">
      <w:pPr>
        <w:jc w:val="both"/>
        <w:rPr>
          <w:rFonts w:asciiTheme="minorHAnsi" w:eastAsiaTheme="minorHAnsi" w:hAnsiTheme="minorHAnsi" w:cstheme="minorBidi"/>
          <w:color w:val="auto"/>
          <w:sz w:val="20"/>
          <w:szCs w:val="24"/>
        </w:rPr>
      </w:pPr>
      <w:r w:rsidRPr="003D43CC">
        <w:rPr>
          <w:sz w:val="20"/>
          <w:szCs w:val="24"/>
        </w:rPr>
        <w:t xml:space="preserve">Wyrażam zgodę na przetwarzanie danych osobowych do celów związanych </w:t>
      </w:r>
      <w:r w:rsidRPr="003D43CC">
        <w:rPr>
          <w:sz w:val="20"/>
          <w:szCs w:val="24"/>
        </w:rPr>
        <w:br/>
        <w:t>z niniejszym postępowaniem w takim zakresie, w jakim jest to niezbędne dla jego należytego zrealizowania.</w:t>
      </w:r>
    </w:p>
    <w:p w:rsidR="005913B9" w:rsidRPr="00282479" w:rsidRDefault="005913B9" w:rsidP="005913B9">
      <w:pPr>
        <w:ind w:left="5664"/>
        <w:jc w:val="both"/>
        <w:rPr>
          <w:sz w:val="16"/>
          <w:szCs w:val="16"/>
        </w:rPr>
      </w:pPr>
    </w:p>
    <w:p w:rsidR="005913B9" w:rsidRPr="000F44F8" w:rsidRDefault="005913B9" w:rsidP="005913B9">
      <w:pPr>
        <w:ind w:left="5664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   </w:t>
      </w:r>
      <w:r w:rsidRPr="000F44F8">
        <w:rPr>
          <w:sz w:val="16"/>
          <w:szCs w:val="16"/>
        </w:rPr>
        <w:t>..................................................</w:t>
      </w:r>
    </w:p>
    <w:p w:rsidR="005913B9" w:rsidRPr="000F44F8" w:rsidRDefault="005913B9" w:rsidP="005913B9">
      <w:pPr>
        <w:ind w:left="5664" w:firstLine="708"/>
        <w:jc w:val="both"/>
        <w:rPr>
          <w:i/>
          <w:sz w:val="16"/>
          <w:szCs w:val="16"/>
        </w:rPr>
      </w:pPr>
      <w:r w:rsidRPr="000F44F8">
        <w:rPr>
          <w:i/>
          <w:sz w:val="16"/>
          <w:szCs w:val="16"/>
        </w:rPr>
        <w:t xml:space="preserve">Podpis </w:t>
      </w:r>
      <w:r w:rsidR="00FF728C">
        <w:rPr>
          <w:i/>
          <w:sz w:val="16"/>
          <w:szCs w:val="16"/>
        </w:rPr>
        <w:t>Wykonawcy</w:t>
      </w:r>
    </w:p>
    <w:p w:rsidR="005913B9" w:rsidRPr="003D43CC" w:rsidRDefault="005913B9" w:rsidP="005913B9">
      <w:pPr>
        <w:jc w:val="both"/>
        <w:rPr>
          <w:b/>
        </w:rPr>
      </w:pPr>
      <w:r w:rsidRPr="003D43CC">
        <w:rPr>
          <w:b/>
        </w:rPr>
        <w:t>Klauzula informacyjna</w:t>
      </w:r>
    </w:p>
    <w:p w:rsidR="005913B9" w:rsidRPr="00EA7FCF" w:rsidRDefault="005913B9" w:rsidP="005913B9">
      <w:pPr>
        <w:jc w:val="both"/>
      </w:pPr>
      <w:r w:rsidRPr="00282479">
        <w:rPr>
          <w:sz w:val="20"/>
          <w:szCs w:val="20"/>
        </w:rPr>
        <w:t xml:space="preserve">1. </w:t>
      </w:r>
      <w:r w:rsidRPr="00C55B54">
        <w:rPr>
          <w:sz w:val="20"/>
          <w:szCs w:val="20"/>
        </w:rPr>
        <w:t>Administratorem Pana/i danych osobowych jest Wyższa Szkoła Zdrowia</w:t>
      </w:r>
      <w:r>
        <w:rPr>
          <w:sz w:val="20"/>
          <w:szCs w:val="20"/>
        </w:rPr>
        <w:t xml:space="preserve"> z siedzibą w Gdańsku, przy ul. </w:t>
      </w:r>
      <w:r w:rsidRPr="00C55B54">
        <w:rPr>
          <w:sz w:val="20"/>
          <w:szCs w:val="20"/>
        </w:rPr>
        <w:t>Pelplińskiej 7 (80-335</w:t>
      </w:r>
      <w:r>
        <w:rPr>
          <w:sz w:val="20"/>
          <w:szCs w:val="20"/>
        </w:rPr>
        <w:t xml:space="preserve"> Gdańsk</w:t>
      </w:r>
      <w:r w:rsidRPr="00C55B54">
        <w:rPr>
          <w:sz w:val="20"/>
          <w:szCs w:val="20"/>
        </w:rPr>
        <w:t>).</w:t>
      </w:r>
    </w:p>
    <w:p w:rsidR="005913B9" w:rsidRPr="00282479" w:rsidRDefault="005913B9" w:rsidP="005913B9">
      <w:pPr>
        <w:jc w:val="both"/>
        <w:rPr>
          <w:sz w:val="20"/>
          <w:szCs w:val="20"/>
        </w:rPr>
      </w:pPr>
      <w:r w:rsidRPr="00282479">
        <w:rPr>
          <w:sz w:val="20"/>
          <w:szCs w:val="20"/>
        </w:rPr>
        <w:t xml:space="preserve">2. Podane dane osobowe są przetwarzane na podstawie art. 6 ust.1 lit. b) Rozporządzenia Parlamentu Europejskiego i Rady (UE) 2016/679 z dnia 27 kwietnia 2016 r. w procesie rekrutacji </w:t>
      </w:r>
      <w:r w:rsidRPr="00282479">
        <w:rPr>
          <w:sz w:val="20"/>
          <w:szCs w:val="20"/>
        </w:rPr>
        <w:br/>
        <w:t xml:space="preserve">i w realizacji projektu. W przypadku udzielenia przez Państwa zgody na przetwarzanie Państwa danych osobowych w celach realizowanego projektu podstawą przetwarzania jest art. 6 ust.1 lit. a) Rozporządzenia Parlamentu Europejskiego i Rady (UE) 2016/679 z dnia 27 kwietnia 2016 r. </w:t>
      </w:r>
      <w:r w:rsidRPr="00282479">
        <w:rPr>
          <w:sz w:val="20"/>
          <w:szCs w:val="20"/>
        </w:rPr>
        <w:br/>
        <w:t>tj. udzielona zgoda.</w:t>
      </w:r>
    </w:p>
    <w:p w:rsidR="005913B9" w:rsidRPr="00282479" w:rsidRDefault="005913B9" w:rsidP="005913B9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W związku z realizacją projektu </w:t>
      </w:r>
      <w:r w:rsidRPr="00C55B54">
        <w:rPr>
          <w:sz w:val="20"/>
          <w:szCs w:val="20"/>
        </w:rPr>
        <w:t xml:space="preserve">POWR.03.05.00-00-ZR07/18-00 „Praktycznie dla zdrowia” – rozwój kompetencji zawodowych w ramach zintegrowanych programów kształcenia w Wyższej Szkole Zdrowia w Gdańsku współfinansowanego ze środków Unii Europejskiej w ramach Europejskiego Funduszu Społecznego </w:t>
      </w:r>
      <w:r w:rsidRPr="00282479">
        <w:rPr>
          <w:sz w:val="20"/>
          <w:szCs w:val="20"/>
        </w:rPr>
        <w:t>Państwa dane osobowe mogą być ujawniane następującym osobom trzecim będącym administratorami danych:</w:t>
      </w:r>
      <w:r>
        <w:rPr>
          <w:sz w:val="20"/>
          <w:szCs w:val="20"/>
        </w:rPr>
        <w:t xml:space="preserve"> minister właściwy do spraw </w:t>
      </w:r>
      <w:r w:rsidRPr="00C55B54">
        <w:rPr>
          <w:sz w:val="20"/>
          <w:szCs w:val="20"/>
        </w:rPr>
        <w:t>rozwoju regionalnego, pełniący funkcję Instytucji Zarządzającej dla Programu</w:t>
      </w:r>
      <w:r>
        <w:rPr>
          <w:sz w:val="20"/>
          <w:szCs w:val="20"/>
        </w:rPr>
        <w:t xml:space="preserve"> </w:t>
      </w:r>
      <w:r w:rsidRPr="00C55B54">
        <w:rPr>
          <w:sz w:val="20"/>
          <w:szCs w:val="20"/>
        </w:rPr>
        <w:t>Operacyjnego Wiedza Edukacja Rozwój 2014-2020, z siedzibą w Warszawie przy ul.</w:t>
      </w:r>
      <w:r>
        <w:rPr>
          <w:sz w:val="20"/>
          <w:szCs w:val="20"/>
        </w:rPr>
        <w:t> </w:t>
      </w:r>
      <w:r w:rsidRPr="00C55B54">
        <w:rPr>
          <w:sz w:val="20"/>
          <w:szCs w:val="20"/>
        </w:rPr>
        <w:t>Wspólnej 2/4, 00-926 Warszawa.</w:t>
      </w:r>
      <w:r w:rsidRPr="00282479">
        <w:rPr>
          <w:sz w:val="20"/>
          <w:szCs w:val="20"/>
        </w:rPr>
        <w:t xml:space="preserve"> Państwa dane osobowe mogą być przetwarzane na obszarze Europejskiego Obszaru Gospodarczego (EOG).</w:t>
      </w:r>
    </w:p>
    <w:p w:rsidR="005913B9" w:rsidRPr="00282479" w:rsidRDefault="005913B9" w:rsidP="005913B9">
      <w:pPr>
        <w:jc w:val="both"/>
        <w:rPr>
          <w:sz w:val="20"/>
          <w:szCs w:val="20"/>
        </w:rPr>
      </w:pPr>
      <w:r w:rsidRPr="00282479">
        <w:rPr>
          <w:sz w:val="20"/>
          <w:szCs w:val="20"/>
        </w:rPr>
        <w:t xml:space="preserve">3. Państwa dane osobowe będą przechowywane na czas trwania projektu i zobowiązań podatkowych </w:t>
      </w:r>
      <w:r>
        <w:rPr>
          <w:sz w:val="20"/>
          <w:szCs w:val="20"/>
        </w:rPr>
        <w:t>oraz okresu archiwizacji projektu.</w:t>
      </w:r>
    </w:p>
    <w:p w:rsidR="005913B9" w:rsidRPr="00282479" w:rsidRDefault="005913B9" w:rsidP="005913B9">
      <w:pPr>
        <w:jc w:val="both"/>
        <w:rPr>
          <w:sz w:val="20"/>
          <w:szCs w:val="20"/>
        </w:rPr>
      </w:pPr>
      <w:r w:rsidRPr="00282479">
        <w:rPr>
          <w:sz w:val="20"/>
          <w:szCs w:val="20"/>
        </w:rPr>
        <w:t>4. Mają Państwo prawo żądać od Administratora danych dostępu do Państwa danych osobowy</w:t>
      </w:r>
      <w:r>
        <w:rPr>
          <w:sz w:val="20"/>
          <w:szCs w:val="20"/>
        </w:rPr>
        <w:t xml:space="preserve">ch, ich sprostowania, usunięcia </w:t>
      </w:r>
      <w:r w:rsidRPr="00282479">
        <w:rPr>
          <w:sz w:val="20"/>
          <w:szCs w:val="20"/>
        </w:rPr>
        <w:t>lub ograniczenia przetwarzania, wniesienia sprzeciwu wobec przetwarzania, żądania prze</w:t>
      </w:r>
      <w:r>
        <w:rPr>
          <w:sz w:val="20"/>
          <w:szCs w:val="20"/>
        </w:rPr>
        <w:t xml:space="preserve">niesienia danych, a także prawo </w:t>
      </w:r>
      <w:r w:rsidRPr="00282479">
        <w:rPr>
          <w:sz w:val="20"/>
          <w:szCs w:val="20"/>
        </w:rPr>
        <w:t>wniesienia skargi do organu nadzorczego.</w:t>
      </w:r>
    </w:p>
    <w:p w:rsidR="005913B9" w:rsidRPr="000F44F8" w:rsidRDefault="005913B9" w:rsidP="005913B9">
      <w:pPr>
        <w:jc w:val="both"/>
        <w:rPr>
          <w:sz w:val="20"/>
          <w:szCs w:val="20"/>
        </w:rPr>
      </w:pPr>
      <w:r w:rsidRPr="00282479">
        <w:rPr>
          <w:sz w:val="20"/>
          <w:szCs w:val="20"/>
        </w:rPr>
        <w:t>5. Podanie danych osobowych jest warunkiem uczestniczenia w procesie rekrutacji i w realizacj</w:t>
      </w:r>
      <w:r>
        <w:rPr>
          <w:sz w:val="20"/>
          <w:szCs w:val="20"/>
        </w:rPr>
        <w:t xml:space="preserve">i projektu lub podjęcia działań </w:t>
      </w:r>
      <w:r w:rsidRPr="00282479">
        <w:rPr>
          <w:sz w:val="20"/>
          <w:szCs w:val="20"/>
        </w:rPr>
        <w:t>na żądanie osoby, której dane dotyczą przed zawarciem umowy.</w:t>
      </w:r>
    </w:p>
    <w:p w:rsidR="005913B9" w:rsidRDefault="005913B9" w:rsidP="005913B9">
      <w:pPr>
        <w:ind w:left="4956" w:firstLine="708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  </w:t>
      </w:r>
    </w:p>
    <w:p w:rsidR="005913B9" w:rsidRPr="000F44F8" w:rsidRDefault="005913B9" w:rsidP="005913B9">
      <w:pPr>
        <w:ind w:left="4956" w:firstLine="708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</w:t>
      </w:r>
      <w:r w:rsidRPr="000F44F8">
        <w:rPr>
          <w:sz w:val="16"/>
          <w:szCs w:val="16"/>
        </w:rPr>
        <w:t>..................................................</w:t>
      </w:r>
    </w:p>
    <w:p w:rsidR="005913B9" w:rsidRPr="003D43CC" w:rsidRDefault="005913B9" w:rsidP="005913B9">
      <w:pPr>
        <w:jc w:val="both"/>
        <w:rPr>
          <w:sz w:val="16"/>
          <w:szCs w:val="16"/>
        </w:rPr>
      </w:pPr>
      <w:r w:rsidRPr="000F44F8">
        <w:rPr>
          <w:sz w:val="16"/>
          <w:szCs w:val="16"/>
        </w:rPr>
        <w:t xml:space="preserve">   </w:t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 w:rsidRPr="000F44F8">
        <w:rPr>
          <w:sz w:val="16"/>
          <w:szCs w:val="16"/>
        </w:rPr>
        <w:tab/>
      </w:r>
      <w:r>
        <w:rPr>
          <w:sz w:val="16"/>
          <w:szCs w:val="16"/>
        </w:rPr>
        <w:t xml:space="preserve">Podpis </w:t>
      </w:r>
      <w:r w:rsidR="00FF728C">
        <w:rPr>
          <w:sz w:val="16"/>
          <w:szCs w:val="16"/>
        </w:rPr>
        <w:t>Wykonawcy</w:t>
      </w:r>
    </w:p>
    <w:p w:rsidR="00BD59EC" w:rsidRPr="00CB2F72" w:rsidRDefault="00BD59EC" w:rsidP="005913B9">
      <w:pPr>
        <w:spacing w:after="0"/>
        <w:rPr>
          <w:color w:val="auto"/>
        </w:rPr>
      </w:pPr>
    </w:p>
    <w:sectPr w:rsidR="00BD59EC" w:rsidRPr="00CB2F72" w:rsidSect="00901626">
      <w:headerReference w:type="default" r:id="rId8"/>
      <w:footerReference w:type="default" r:id="rId9"/>
      <w:pgSz w:w="11906" w:h="16838"/>
      <w:pgMar w:top="1418" w:right="1418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AB9" w:rsidRDefault="00D57AB9" w:rsidP="00BD59EC">
      <w:pPr>
        <w:spacing w:after="0" w:line="240" w:lineRule="auto"/>
      </w:pPr>
      <w:r>
        <w:separator/>
      </w:r>
    </w:p>
  </w:endnote>
  <w:endnote w:type="continuationSeparator" w:id="0">
    <w:p w:rsidR="00D57AB9" w:rsidRDefault="00D57AB9" w:rsidP="00BD5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,Bold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AB9" w:rsidRPr="00FB6B2E" w:rsidRDefault="00D57AB9" w:rsidP="0094475B">
    <w:pPr>
      <w:pStyle w:val="Stopka"/>
      <w:jc w:val="center"/>
      <w:rPr>
        <w:rFonts w:ascii="Arial" w:hAnsi="Arial" w:cs="Arial"/>
        <w:b/>
        <w:sz w:val="18"/>
      </w:rPr>
    </w:pPr>
    <w:r w:rsidRPr="00CE129C">
      <w:rPr>
        <w:rFonts w:ascii="Arial" w:hAnsi="Arial" w:cs="Arial"/>
        <w:b/>
        <w:sz w:val="18"/>
      </w:rPr>
      <w:t>Projekt</w:t>
    </w:r>
    <w:r w:rsidRPr="00835C53">
      <w:rPr>
        <w:rFonts w:ascii="Arial" w:hAnsi="Arial" w:cs="Arial"/>
        <w:i/>
        <w:sz w:val="18"/>
      </w:rPr>
      <w:t xml:space="preserve"> </w:t>
    </w:r>
    <w:r w:rsidRPr="00835C53">
      <w:rPr>
        <w:rFonts w:ascii="Arial" w:hAnsi="Arial" w:cs="Arial"/>
        <w:b/>
        <w:i/>
        <w:sz w:val="18"/>
      </w:rPr>
      <w:t>Praktycznie dla zdrowia – rozwój kompetencji zawodowych w ramach zintegrowanych programów kształcenia w Wyższej Szkole Zdrowia w Gdańsku</w:t>
    </w:r>
    <w:r w:rsidRPr="00FB6B2E">
      <w:rPr>
        <w:rFonts w:ascii="Arial" w:hAnsi="Arial" w:cs="Arial"/>
        <w:b/>
        <w:sz w:val="18"/>
      </w:rPr>
      <w:t xml:space="preserve"> współfinansowany ze środków Unii Europejskiej w ramach Europejskiego Funduszu Społecznego</w:t>
    </w:r>
  </w:p>
  <w:p w:rsidR="00D57AB9" w:rsidRDefault="00D57AB9" w:rsidP="0094475B">
    <w:pPr>
      <w:pStyle w:val="Stopka"/>
    </w:pPr>
  </w:p>
  <w:p w:rsidR="00D57AB9" w:rsidRDefault="00D57A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AB9" w:rsidRDefault="00D57AB9" w:rsidP="00BD59EC">
      <w:pPr>
        <w:spacing w:after="0" w:line="240" w:lineRule="auto"/>
      </w:pPr>
      <w:r>
        <w:separator/>
      </w:r>
    </w:p>
  </w:footnote>
  <w:footnote w:type="continuationSeparator" w:id="0">
    <w:p w:rsidR="00D57AB9" w:rsidRDefault="00D57AB9" w:rsidP="00BD5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AB9" w:rsidRDefault="00D57AB9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0805</wp:posOffset>
              </wp:positionH>
              <wp:positionV relativeFrom="paragraph">
                <wp:posOffset>-221615</wp:posOffset>
              </wp:positionV>
              <wp:extent cx="5747385" cy="638175"/>
              <wp:effectExtent l="0" t="0" r="5715" b="9525"/>
              <wp:wrapNone/>
              <wp:docPr id="4" name="Grupa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47385" cy="638175"/>
                        <a:chOff x="0" y="0"/>
                        <a:chExt cx="5747385" cy="638175"/>
                      </a:xfrm>
                    </wpg:grpSpPr>
                    <pic:pic xmlns:pic="http://schemas.openxmlformats.org/drawingml/2006/picture">
                      <pic:nvPicPr>
                        <pic:cNvPr id="27" name="Obraz 27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38550" y="38100"/>
                          <a:ext cx="2108835" cy="5949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5" name="Obraz 2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2240" cy="6381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43100" y="123825"/>
                          <a:ext cx="1400175" cy="3587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C653496" id="Grupa 4" o:spid="_x0000_s1026" style="position:absolute;margin-left:-7.15pt;margin-top:-17.45pt;width:452.55pt;height:50.25pt;z-index:251660288" coordsize="57473,6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/2VBLAwQKAAAAAAAAACEA&#10;l/JfbhI0AAASNAAAFQAAAGRycy9tZWRpYS9pbWFnZTEuanBlZ//Y/+AAEEpGSUYAAQEBANwA3AAA&#10;/9sAQwACAQEBAQECAQEBAgICAgIEAwICAgIFBAQDBAYFBgYGBQYGBgcJCAYHCQcGBggLCAkKCgoK&#10;CgYICwwLCgwJCgoK/9sAQwECAgICAgIFAwMFCgcGBwoKCgoKCgoKCgoKCgoKCgoKCgoKCgoKCgoK&#10;CgoKCgoKCgoKCgoKCgoKCgoKCgoKCgoK/8AAEQgAdwGT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7" o:spid="_x0000_s1027" type="#_x0000_t75" style="position:absolute;left:36385;top:381;width:21088;height:5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">
                <v:imagedata r:id="rId4" o:title=""/>
                <v:path arrowok="t"/>
              </v:shape>
              <v:shape id="Obraz 25" o:spid="_x0000_s1028" type="#_x0000_t75" style="position:absolute;width:14122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">
                <v:imagedata r:id="rId5" o:title=""/>
                <v:path arrowok="t"/>
              </v:shape>
              <v:shape id="Obraz 3" o:spid="_x0000_s1029" type="#_x0000_t75" style="position:absolute;left:19431;top:1238;width:14001;height:35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">
                <v:imagedata r:id="rId6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90AB0"/>
    <w:multiLevelType w:val="hybridMultilevel"/>
    <w:tmpl w:val="752484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0F5F"/>
    <w:multiLevelType w:val="hybridMultilevel"/>
    <w:tmpl w:val="8562836C"/>
    <w:lvl w:ilvl="0" w:tplc="D39C965A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05FD62EA"/>
    <w:multiLevelType w:val="hybridMultilevel"/>
    <w:tmpl w:val="77486B14"/>
    <w:lvl w:ilvl="0" w:tplc="45509FC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61A6E"/>
    <w:multiLevelType w:val="hybridMultilevel"/>
    <w:tmpl w:val="684EE4E8"/>
    <w:lvl w:ilvl="0" w:tplc="326CD9FA">
      <w:start w:val="1"/>
      <w:numFmt w:val="decimal"/>
      <w:lvlText w:val="%1."/>
      <w:lvlJc w:val="left"/>
      <w:pPr>
        <w:ind w:left="218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49094E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BCDA7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448B7C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4EAC2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938025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448D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6F2172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626069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915EB5"/>
    <w:multiLevelType w:val="multilevel"/>
    <w:tmpl w:val="D6C8454E"/>
    <w:lvl w:ilvl="0">
      <w:start w:val="1"/>
      <w:numFmt w:val="decimal"/>
      <w:lvlText w:val="%1."/>
      <w:lvlJc w:val="left"/>
      <w:pPr>
        <w:ind w:left="396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154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3D7480"/>
    <w:multiLevelType w:val="hybridMultilevel"/>
    <w:tmpl w:val="2E10A97A"/>
    <w:lvl w:ilvl="0" w:tplc="4714469A">
      <w:start w:val="1"/>
      <w:numFmt w:val="upperRoman"/>
      <w:lvlText w:val="%1."/>
      <w:lvlJc w:val="left"/>
      <w:pPr>
        <w:ind w:left="287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3C84BF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5BC494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9562FB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D0CD3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AE60F2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B608B7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BE274A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C886C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7182121"/>
    <w:multiLevelType w:val="hybridMultilevel"/>
    <w:tmpl w:val="48FC3E02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8F7034A"/>
    <w:multiLevelType w:val="hybridMultilevel"/>
    <w:tmpl w:val="ADAC565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75A27"/>
    <w:multiLevelType w:val="hybridMultilevel"/>
    <w:tmpl w:val="ADAC565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B40BE"/>
    <w:multiLevelType w:val="hybridMultilevel"/>
    <w:tmpl w:val="E66EBAD2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19E5D71"/>
    <w:multiLevelType w:val="hybridMultilevel"/>
    <w:tmpl w:val="63EE263C"/>
    <w:lvl w:ilvl="0" w:tplc="290C3EFA">
      <w:start w:val="1"/>
      <w:numFmt w:val="decimal"/>
      <w:lvlText w:val="%1."/>
      <w:lvlJc w:val="left"/>
      <w:pPr>
        <w:ind w:left="396"/>
      </w:pPr>
      <w:rPr>
        <w:rFonts w:ascii="Arial" w:eastAsia="Calibri" w:hAnsi="Arial" w:cs="Arial" w:hint="default"/>
        <w:b w:val="0"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6AF4C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BC75E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601FC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4A60C7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6366BE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E44F6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6697C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DC022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2820DD9"/>
    <w:multiLevelType w:val="hybridMultilevel"/>
    <w:tmpl w:val="C238678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EB7508A"/>
    <w:multiLevelType w:val="hybridMultilevel"/>
    <w:tmpl w:val="C48E0888"/>
    <w:lvl w:ilvl="0" w:tplc="ADA66ED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CE96E2BA">
      <w:start w:val="1"/>
      <w:numFmt w:val="lowerLetter"/>
      <w:lvlText w:val="%2)"/>
      <w:lvlJc w:val="left"/>
      <w:pPr>
        <w:ind w:left="1637" w:hanging="360"/>
      </w:pPr>
      <w:rPr>
        <w:rFonts w:hint="default"/>
        <w:b w:val="0"/>
        <w:strike w:val="0"/>
        <w:color w:val="000000" w:themeColor="text1"/>
      </w:rPr>
    </w:lvl>
    <w:lvl w:ilvl="2" w:tplc="57CCC8B2">
      <w:start w:val="1"/>
      <w:numFmt w:val="bullet"/>
      <w:lvlText w:val=""/>
      <w:lvlJc w:val="left"/>
      <w:pPr>
        <w:ind w:left="2520" w:hanging="18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D221F2"/>
    <w:multiLevelType w:val="hybridMultilevel"/>
    <w:tmpl w:val="D15C2EAA"/>
    <w:lvl w:ilvl="0" w:tplc="31781228">
      <w:start w:val="1"/>
      <w:numFmt w:val="decimal"/>
      <w:lvlText w:val="%1."/>
      <w:lvlJc w:val="left"/>
      <w:pPr>
        <w:ind w:left="11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05" w:hanging="360"/>
      </w:pPr>
    </w:lvl>
    <w:lvl w:ilvl="2" w:tplc="0415001B" w:tentative="1">
      <w:start w:val="1"/>
      <w:numFmt w:val="lowerRoman"/>
      <w:lvlText w:val="%3."/>
      <w:lvlJc w:val="right"/>
      <w:pPr>
        <w:ind w:left="2625" w:hanging="180"/>
      </w:pPr>
    </w:lvl>
    <w:lvl w:ilvl="3" w:tplc="0415000F" w:tentative="1">
      <w:start w:val="1"/>
      <w:numFmt w:val="decimal"/>
      <w:lvlText w:val="%4."/>
      <w:lvlJc w:val="left"/>
      <w:pPr>
        <w:ind w:left="3345" w:hanging="360"/>
      </w:pPr>
    </w:lvl>
    <w:lvl w:ilvl="4" w:tplc="04150019" w:tentative="1">
      <w:start w:val="1"/>
      <w:numFmt w:val="lowerLetter"/>
      <w:lvlText w:val="%5."/>
      <w:lvlJc w:val="left"/>
      <w:pPr>
        <w:ind w:left="4065" w:hanging="360"/>
      </w:pPr>
    </w:lvl>
    <w:lvl w:ilvl="5" w:tplc="0415001B" w:tentative="1">
      <w:start w:val="1"/>
      <w:numFmt w:val="lowerRoman"/>
      <w:lvlText w:val="%6."/>
      <w:lvlJc w:val="right"/>
      <w:pPr>
        <w:ind w:left="4785" w:hanging="180"/>
      </w:pPr>
    </w:lvl>
    <w:lvl w:ilvl="6" w:tplc="0415000F" w:tentative="1">
      <w:start w:val="1"/>
      <w:numFmt w:val="decimal"/>
      <w:lvlText w:val="%7."/>
      <w:lvlJc w:val="left"/>
      <w:pPr>
        <w:ind w:left="5505" w:hanging="360"/>
      </w:pPr>
    </w:lvl>
    <w:lvl w:ilvl="7" w:tplc="04150019" w:tentative="1">
      <w:start w:val="1"/>
      <w:numFmt w:val="lowerLetter"/>
      <w:lvlText w:val="%8."/>
      <w:lvlJc w:val="left"/>
      <w:pPr>
        <w:ind w:left="6225" w:hanging="360"/>
      </w:pPr>
    </w:lvl>
    <w:lvl w:ilvl="8" w:tplc="0415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14" w15:restartNumberingAfterBreak="0">
    <w:nsid w:val="30FA23A4"/>
    <w:multiLevelType w:val="multilevel"/>
    <w:tmpl w:val="170EC8AC"/>
    <w:lvl w:ilvl="0">
      <w:start w:val="1"/>
      <w:numFmt w:val="decimal"/>
      <w:lvlText w:val="%1."/>
      <w:lvlJc w:val="left"/>
      <w:pPr>
        <w:ind w:left="396"/>
      </w:pPr>
      <w:rPr>
        <w:rFonts w:ascii="Arial" w:eastAsia="Calibri" w:hAnsi="Arial" w:cs="Arial" w:hint="default"/>
        <w:b w:val="0"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154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1DA2BEA"/>
    <w:multiLevelType w:val="hybridMultilevel"/>
    <w:tmpl w:val="1E40F0F2"/>
    <w:lvl w:ilvl="0" w:tplc="CE96E2BA">
      <w:start w:val="1"/>
      <w:numFmt w:val="lowerLetter"/>
      <w:lvlText w:val="%1)"/>
      <w:lvlJc w:val="left"/>
      <w:pPr>
        <w:ind w:left="1495" w:hanging="360"/>
      </w:pPr>
      <w:rPr>
        <w:rFonts w:hint="default"/>
        <w:b w:val="0"/>
        <w:strike w:val="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001137"/>
    <w:multiLevelType w:val="hybridMultilevel"/>
    <w:tmpl w:val="897AAA98"/>
    <w:lvl w:ilvl="0" w:tplc="55703456">
      <w:start w:val="6"/>
      <w:numFmt w:val="upperRoman"/>
      <w:lvlText w:val="%1."/>
      <w:lvlJc w:val="left"/>
      <w:pPr>
        <w:ind w:left="357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86545C">
      <w:start w:val="1"/>
      <w:numFmt w:val="bullet"/>
      <w:lvlText w:val="-"/>
      <w:lvlJc w:val="left"/>
      <w:pPr>
        <w:ind w:left="8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89E2154">
      <w:start w:val="1"/>
      <w:numFmt w:val="bullet"/>
      <w:lvlText w:val="▪"/>
      <w:lvlJc w:val="left"/>
      <w:pPr>
        <w:ind w:left="14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33ECDFE">
      <w:start w:val="1"/>
      <w:numFmt w:val="bullet"/>
      <w:lvlText w:val="•"/>
      <w:lvlJc w:val="left"/>
      <w:pPr>
        <w:ind w:left="21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812893C">
      <w:start w:val="1"/>
      <w:numFmt w:val="bullet"/>
      <w:lvlText w:val="o"/>
      <w:lvlJc w:val="left"/>
      <w:pPr>
        <w:ind w:left="29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74E7EE">
      <w:start w:val="1"/>
      <w:numFmt w:val="bullet"/>
      <w:lvlText w:val="▪"/>
      <w:lvlJc w:val="left"/>
      <w:pPr>
        <w:ind w:left="36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5AA601C">
      <w:start w:val="1"/>
      <w:numFmt w:val="bullet"/>
      <w:lvlText w:val="•"/>
      <w:lvlJc w:val="left"/>
      <w:pPr>
        <w:ind w:left="43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C4DCF8">
      <w:start w:val="1"/>
      <w:numFmt w:val="bullet"/>
      <w:lvlText w:val="o"/>
      <w:lvlJc w:val="left"/>
      <w:pPr>
        <w:ind w:left="50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C0E43E0">
      <w:start w:val="1"/>
      <w:numFmt w:val="bullet"/>
      <w:lvlText w:val="▪"/>
      <w:lvlJc w:val="left"/>
      <w:pPr>
        <w:ind w:left="57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C9D2223"/>
    <w:multiLevelType w:val="hybridMultilevel"/>
    <w:tmpl w:val="916EA4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E36875"/>
    <w:multiLevelType w:val="hybridMultilevel"/>
    <w:tmpl w:val="616E3EBE"/>
    <w:lvl w:ilvl="0" w:tplc="BC407D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3DEF2D3F"/>
    <w:multiLevelType w:val="hybridMultilevel"/>
    <w:tmpl w:val="F4EC8DF6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AD6214E0">
      <w:start w:val="1"/>
      <w:numFmt w:val="lowerLetter"/>
      <w:lvlText w:val="%4."/>
      <w:lvlJc w:val="left"/>
      <w:pPr>
        <w:ind w:left="644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311A3"/>
    <w:multiLevelType w:val="hybridMultilevel"/>
    <w:tmpl w:val="3DC8834C"/>
    <w:lvl w:ilvl="0" w:tplc="A20AFA18">
      <w:start w:val="1"/>
      <w:numFmt w:val="decimal"/>
      <w:lvlText w:val="%1)"/>
      <w:lvlJc w:val="left"/>
      <w:pPr>
        <w:ind w:left="396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2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B8AA4BC">
      <w:start w:val="1"/>
      <w:numFmt w:val="decimal"/>
      <w:lvlText w:val="%2."/>
      <w:lvlJc w:val="left"/>
      <w:pPr>
        <w:ind w:left="284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98DF66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78C602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E484748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86AD3DA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8E5EEE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76BCC6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2CAE92E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47E457E"/>
    <w:multiLevelType w:val="multilevel"/>
    <w:tmpl w:val="D6C8454E"/>
    <w:lvl w:ilvl="0">
      <w:start w:val="1"/>
      <w:numFmt w:val="decimal"/>
      <w:lvlText w:val="%1."/>
      <w:lvlJc w:val="left"/>
      <w:pPr>
        <w:ind w:left="396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154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5DC5C74"/>
    <w:multiLevelType w:val="hybridMultilevel"/>
    <w:tmpl w:val="A9B64EF6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477925F9"/>
    <w:multiLevelType w:val="hybridMultilevel"/>
    <w:tmpl w:val="2C1EFB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D25840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43ECA"/>
    <w:multiLevelType w:val="hybridMultilevel"/>
    <w:tmpl w:val="8BD6F7F6"/>
    <w:lvl w:ilvl="0" w:tplc="4A52916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741BA0"/>
    <w:multiLevelType w:val="hybridMultilevel"/>
    <w:tmpl w:val="EC74C6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63641F"/>
    <w:multiLevelType w:val="hybridMultilevel"/>
    <w:tmpl w:val="09382C4E"/>
    <w:lvl w:ilvl="0" w:tplc="3B849F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A9E2474"/>
    <w:multiLevelType w:val="multilevel"/>
    <w:tmpl w:val="92D472A6"/>
    <w:lvl w:ilvl="0">
      <w:start w:val="1"/>
      <w:numFmt w:val="decimal"/>
      <w:lvlText w:val="%1."/>
      <w:lvlJc w:val="left"/>
      <w:pPr>
        <w:ind w:left="396" w:firstLine="0"/>
      </w:pPr>
      <w:rPr>
        <w:rFonts w:ascii="Arial" w:eastAsia="Calibri" w:hAnsi="Arial" w:cs="Arial" w:hint="default"/>
        <w:b w:val="0"/>
        <w:bCs/>
        <w:i w:val="0"/>
        <w:strike w:val="0"/>
        <w:dstrike w:val="0"/>
        <w:color w:val="000000"/>
        <w:sz w:val="20"/>
        <w:szCs w:val="22"/>
        <w:u w:val="none" w:color="000000"/>
        <w:vertAlign w:val="baseline"/>
      </w:rPr>
    </w:lvl>
    <w:lvl w:ilvl="1">
      <w:start w:val="2"/>
      <w:numFmt w:val="decimal"/>
      <w:lvlText w:val="%1.%2."/>
      <w:lvlJc w:val="left"/>
      <w:pPr>
        <w:ind w:left="1154" w:firstLine="0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28" w15:restartNumberingAfterBreak="0">
    <w:nsid w:val="5DBD599F"/>
    <w:multiLevelType w:val="hybridMultilevel"/>
    <w:tmpl w:val="D5A4785E"/>
    <w:lvl w:ilvl="0" w:tplc="F8D2584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5479D9"/>
    <w:multiLevelType w:val="hybridMultilevel"/>
    <w:tmpl w:val="C30E76A6"/>
    <w:lvl w:ilvl="0" w:tplc="2C0E8256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08" w:hanging="360"/>
      </w:pPr>
    </w:lvl>
    <w:lvl w:ilvl="2" w:tplc="0415001B" w:tentative="1">
      <w:start w:val="1"/>
      <w:numFmt w:val="lowerRoman"/>
      <w:lvlText w:val="%3."/>
      <w:lvlJc w:val="right"/>
      <w:pPr>
        <w:ind w:left="3228" w:hanging="180"/>
      </w:pPr>
    </w:lvl>
    <w:lvl w:ilvl="3" w:tplc="0415000F" w:tentative="1">
      <w:start w:val="1"/>
      <w:numFmt w:val="decimal"/>
      <w:lvlText w:val="%4."/>
      <w:lvlJc w:val="left"/>
      <w:pPr>
        <w:ind w:left="3948" w:hanging="360"/>
      </w:pPr>
    </w:lvl>
    <w:lvl w:ilvl="4" w:tplc="04150019" w:tentative="1">
      <w:start w:val="1"/>
      <w:numFmt w:val="lowerLetter"/>
      <w:lvlText w:val="%5."/>
      <w:lvlJc w:val="left"/>
      <w:pPr>
        <w:ind w:left="4668" w:hanging="360"/>
      </w:pPr>
    </w:lvl>
    <w:lvl w:ilvl="5" w:tplc="0415001B" w:tentative="1">
      <w:start w:val="1"/>
      <w:numFmt w:val="lowerRoman"/>
      <w:lvlText w:val="%6."/>
      <w:lvlJc w:val="right"/>
      <w:pPr>
        <w:ind w:left="5388" w:hanging="180"/>
      </w:pPr>
    </w:lvl>
    <w:lvl w:ilvl="6" w:tplc="0415000F" w:tentative="1">
      <w:start w:val="1"/>
      <w:numFmt w:val="decimal"/>
      <w:lvlText w:val="%7."/>
      <w:lvlJc w:val="left"/>
      <w:pPr>
        <w:ind w:left="6108" w:hanging="360"/>
      </w:pPr>
    </w:lvl>
    <w:lvl w:ilvl="7" w:tplc="04150019" w:tentative="1">
      <w:start w:val="1"/>
      <w:numFmt w:val="lowerLetter"/>
      <w:lvlText w:val="%8."/>
      <w:lvlJc w:val="left"/>
      <w:pPr>
        <w:ind w:left="6828" w:hanging="360"/>
      </w:pPr>
    </w:lvl>
    <w:lvl w:ilvl="8" w:tplc="041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0" w15:restartNumberingAfterBreak="0">
    <w:nsid w:val="62D14794"/>
    <w:multiLevelType w:val="hybridMultilevel"/>
    <w:tmpl w:val="9528C1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4178D1"/>
    <w:multiLevelType w:val="hybridMultilevel"/>
    <w:tmpl w:val="7D662AE6"/>
    <w:lvl w:ilvl="0" w:tplc="38D0F632">
      <w:start w:val="1"/>
      <w:numFmt w:val="bullet"/>
      <w:lvlText w:val="-"/>
      <w:lvlJc w:val="left"/>
      <w:pPr>
        <w:ind w:left="1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4CB94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00265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77A6F2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8B41C1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0E922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D045E9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448615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C8C9A2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5454FFF"/>
    <w:multiLevelType w:val="hybridMultilevel"/>
    <w:tmpl w:val="8836033C"/>
    <w:lvl w:ilvl="0" w:tplc="8D44D4A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B3772AD"/>
    <w:multiLevelType w:val="hybridMultilevel"/>
    <w:tmpl w:val="644AE5EA"/>
    <w:lvl w:ilvl="0" w:tplc="E6FC0726">
      <w:start w:val="1"/>
      <w:numFmt w:val="decimal"/>
      <w:lvlText w:val="%1."/>
      <w:lvlJc w:val="left"/>
      <w:pPr>
        <w:ind w:left="1428" w:hanging="360"/>
      </w:pPr>
      <w:rPr>
        <w:rFonts w:ascii="Arial" w:eastAsiaTheme="minorHAns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 w15:restartNumberingAfterBreak="0">
    <w:nsid w:val="6E2D04A2"/>
    <w:multiLevelType w:val="hybridMultilevel"/>
    <w:tmpl w:val="64E8A3EA"/>
    <w:lvl w:ilvl="0" w:tplc="AF003444">
      <w:start w:val="1"/>
      <w:numFmt w:val="decimal"/>
      <w:lvlText w:val="%1."/>
      <w:lvlJc w:val="left"/>
      <w:pPr>
        <w:ind w:left="720" w:hanging="360"/>
      </w:pPr>
      <w:rPr>
        <w:rFonts w:eastAsia="Arial,Bold" w:hint="default"/>
      </w:rPr>
    </w:lvl>
    <w:lvl w:ilvl="1" w:tplc="D3E81CFA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9175C9"/>
    <w:multiLevelType w:val="hybridMultilevel"/>
    <w:tmpl w:val="D74E6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E10AAF"/>
    <w:multiLevelType w:val="multilevel"/>
    <w:tmpl w:val="62EEB2EC"/>
    <w:lvl w:ilvl="0">
      <w:start w:val="2"/>
      <w:numFmt w:val="decimal"/>
      <w:lvlText w:val="%1."/>
      <w:lvlJc w:val="left"/>
      <w:pPr>
        <w:ind w:left="396" w:firstLine="0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vertAlign w:val="baseline"/>
      </w:rPr>
    </w:lvl>
    <w:lvl w:ilvl="1">
      <w:start w:val="3"/>
      <w:numFmt w:val="decimal"/>
      <w:lvlText w:val="%1.%2."/>
      <w:lvlJc w:val="left"/>
      <w:pPr>
        <w:ind w:left="1154" w:firstLine="0"/>
      </w:pPr>
      <w:rPr>
        <w:rFonts w:ascii="Arial" w:eastAsia="Calibri" w:hAnsi="Arial" w:cs="Arial" w:hint="default"/>
        <w:b/>
        <w:bCs/>
        <w:i w:val="0"/>
        <w:strike w:val="0"/>
        <w:dstrike w:val="0"/>
        <w:color w:val="000000"/>
        <w:sz w:val="20"/>
        <w:szCs w:val="22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Calibri" w:eastAsia="Calibri" w:hAnsi="Calibri" w:cs="Calibri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37" w15:restartNumberingAfterBreak="0">
    <w:nsid w:val="729F0129"/>
    <w:multiLevelType w:val="hybridMultilevel"/>
    <w:tmpl w:val="86BA3314"/>
    <w:lvl w:ilvl="0" w:tplc="DEB67A36">
      <w:start w:val="1"/>
      <w:numFmt w:val="lowerLetter"/>
      <w:lvlText w:val="%1)"/>
      <w:lvlJc w:val="left"/>
      <w:pPr>
        <w:ind w:left="233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17C3E2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807F5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F87E3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7A017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28C7F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2BA32A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92BC2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C3234E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449709A"/>
    <w:multiLevelType w:val="hybridMultilevel"/>
    <w:tmpl w:val="C770D1B8"/>
    <w:lvl w:ilvl="0" w:tplc="EF0410D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color w:val="00000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8"/>
  </w:num>
  <w:num w:numId="3">
    <w:abstractNumId w:val="5"/>
  </w:num>
  <w:num w:numId="4">
    <w:abstractNumId w:val="21"/>
  </w:num>
  <w:num w:numId="5">
    <w:abstractNumId w:val="24"/>
  </w:num>
  <w:num w:numId="6">
    <w:abstractNumId w:val="15"/>
  </w:num>
  <w:num w:numId="7">
    <w:abstractNumId w:val="22"/>
  </w:num>
  <w:num w:numId="8">
    <w:abstractNumId w:val="3"/>
  </w:num>
  <w:num w:numId="9">
    <w:abstractNumId w:val="31"/>
  </w:num>
  <w:num w:numId="10">
    <w:abstractNumId w:val="37"/>
  </w:num>
  <w:num w:numId="11">
    <w:abstractNumId w:val="16"/>
  </w:num>
  <w:num w:numId="12">
    <w:abstractNumId w:val="10"/>
  </w:num>
  <w:num w:numId="13">
    <w:abstractNumId w:val="20"/>
  </w:num>
  <w:num w:numId="14">
    <w:abstractNumId w:val="12"/>
  </w:num>
  <w:num w:numId="15">
    <w:abstractNumId w:val="30"/>
  </w:num>
  <w:num w:numId="16">
    <w:abstractNumId w:val="14"/>
  </w:num>
  <w:num w:numId="17">
    <w:abstractNumId w:val="8"/>
  </w:num>
  <w:num w:numId="18">
    <w:abstractNumId w:val="0"/>
  </w:num>
  <w:num w:numId="19">
    <w:abstractNumId w:val="7"/>
  </w:num>
  <w:num w:numId="20">
    <w:abstractNumId w:val="34"/>
  </w:num>
  <w:num w:numId="21">
    <w:abstractNumId w:val="19"/>
  </w:num>
  <w:num w:numId="22">
    <w:abstractNumId w:val="6"/>
  </w:num>
  <w:num w:numId="23">
    <w:abstractNumId w:val="11"/>
  </w:num>
  <w:num w:numId="24">
    <w:abstractNumId w:val="17"/>
  </w:num>
  <w:num w:numId="25">
    <w:abstractNumId w:val="32"/>
  </w:num>
  <w:num w:numId="26">
    <w:abstractNumId w:val="27"/>
  </w:num>
  <w:num w:numId="27">
    <w:abstractNumId w:val="9"/>
  </w:num>
  <w:num w:numId="28">
    <w:abstractNumId w:val="1"/>
  </w:num>
  <w:num w:numId="29">
    <w:abstractNumId w:val="25"/>
  </w:num>
  <w:num w:numId="30">
    <w:abstractNumId w:val="2"/>
  </w:num>
  <w:num w:numId="31">
    <w:abstractNumId w:val="38"/>
  </w:num>
  <w:num w:numId="32">
    <w:abstractNumId w:val="4"/>
  </w:num>
  <w:num w:numId="33">
    <w:abstractNumId w:val="36"/>
  </w:num>
  <w:num w:numId="34">
    <w:abstractNumId w:val="18"/>
  </w:num>
  <w:num w:numId="35">
    <w:abstractNumId w:val="33"/>
  </w:num>
  <w:num w:numId="36">
    <w:abstractNumId w:val="29"/>
  </w:num>
  <w:num w:numId="37">
    <w:abstractNumId w:val="26"/>
  </w:num>
  <w:num w:numId="38">
    <w:abstractNumId w:val="35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G1MDMEUgbmFko6SsGpxcWZ+XkgBYa1ACgwx+csAAAA"/>
  </w:docVars>
  <w:rsids>
    <w:rsidRoot w:val="00BD59EC"/>
    <w:rsid w:val="00014F37"/>
    <w:rsid w:val="00050154"/>
    <w:rsid w:val="000913E9"/>
    <w:rsid w:val="000A1952"/>
    <w:rsid w:val="000C02BC"/>
    <w:rsid w:val="000C7936"/>
    <w:rsid w:val="003B1D89"/>
    <w:rsid w:val="003C6105"/>
    <w:rsid w:val="00406CCD"/>
    <w:rsid w:val="0043599F"/>
    <w:rsid w:val="00455835"/>
    <w:rsid w:val="004E4B8E"/>
    <w:rsid w:val="004F6FC1"/>
    <w:rsid w:val="00552438"/>
    <w:rsid w:val="005913B9"/>
    <w:rsid w:val="005E1C83"/>
    <w:rsid w:val="00602766"/>
    <w:rsid w:val="0069634B"/>
    <w:rsid w:val="006F03E2"/>
    <w:rsid w:val="00702B29"/>
    <w:rsid w:val="007646FA"/>
    <w:rsid w:val="00835C53"/>
    <w:rsid w:val="008F6CF6"/>
    <w:rsid w:val="00901626"/>
    <w:rsid w:val="00923E50"/>
    <w:rsid w:val="00937224"/>
    <w:rsid w:val="0094475B"/>
    <w:rsid w:val="00973607"/>
    <w:rsid w:val="00A07644"/>
    <w:rsid w:val="00A32019"/>
    <w:rsid w:val="00A81443"/>
    <w:rsid w:val="00AA593D"/>
    <w:rsid w:val="00AE02C5"/>
    <w:rsid w:val="00B3119C"/>
    <w:rsid w:val="00BA4C7C"/>
    <w:rsid w:val="00BD59EC"/>
    <w:rsid w:val="00BF5BE9"/>
    <w:rsid w:val="00C43960"/>
    <w:rsid w:val="00C53B5A"/>
    <w:rsid w:val="00CB2F72"/>
    <w:rsid w:val="00CD798D"/>
    <w:rsid w:val="00CE129C"/>
    <w:rsid w:val="00D57AB9"/>
    <w:rsid w:val="00DC6E5B"/>
    <w:rsid w:val="00ED68B6"/>
    <w:rsid w:val="00FE7382"/>
    <w:rsid w:val="00FF7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67346515"/>
  <w15:chartTrackingRefBased/>
  <w15:docId w15:val="{1B7A1898-2125-4689-8BE6-4A26B04D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23E50"/>
    <w:rPr>
      <w:rFonts w:ascii="Calibri" w:eastAsia="Calibri" w:hAnsi="Calibri" w:cs="Calibri"/>
      <w:color w:val="00000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D5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59EC"/>
  </w:style>
  <w:style w:type="paragraph" w:styleId="Stopka">
    <w:name w:val="footer"/>
    <w:basedOn w:val="Normalny"/>
    <w:link w:val="StopkaZnak"/>
    <w:uiPriority w:val="99"/>
    <w:unhideWhenUsed/>
    <w:rsid w:val="00BD5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59EC"/>
  </w:style>
  <w:style w:type="paragraph" w:styleId="Akapitzlist">
    <w:name w:val="List Paragraph"/>
    <w:basedOn w:val="Normalny"/>
    <w:uiPriority w:val="34"/>
    <w:qFormat/>
    <w:rsid w:val="00923E5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923E50"/>
    <w:rPr>
      <w:b/>
      <w:bCs/>
    </w:rPr>
  </w:style>
  <w:style w:type="table" w:styleId="Tabela-Siatka">
    <w:name w:val="Table Grid"/>
    <w:basedOn w:val="Standardowy"/>
    <w:uiPriority w:val="39"/>
    <w:rsid w:val="00923E50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923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72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7224"/>
    <w:rPr>
      <w:rFonts w:ascii="Segoe UI" w:eastAsia="Calibri" w:hAnsi="Segoe UI" w:cs="Segoe UI"/>
      <w:color w:val="000000"/>
      <w:sz w:val="18"/>
      <w:szCs w:val="18"/>
      <w:lang w:eastAsia="pl-PL"/>
    </w:rPr>
  </w:style>
  <w:style w:type="paragraph" w:customStyle="1" w:styleId="Default">
    <w:name w:val="Default"/>
    <w:rsid w:val="000C7936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C79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C7936"/>
    <w:pPr>
      <w:spacing w:after="200" w:line="240" w:lineRule="auto"/>
    </w:pPr>
    <w:rPr>
      <w:rFonts w:asciiTheme="minorHAnsi" w:eastAsiaTheme="minorEastAsia" w:hAnsiTheme="minorHAnsi" w:cstheme="minorBidi"/>
      <w:color w:val="auto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C7936"/>
    <w:rPr>
      <w:rFonts w:asciiTheme="minorHAnsi" w:eastAsiaTheme="minorEastAsia" w:hAnsiTheme="minorHAnsi" w:cstheme="minorBidi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9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powr.wsiiz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21</Words>
  <Characters>13932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a</dc:creator>
  <cp:keywords/>
  <dc:description/>
  <cp:lastModifiedBy>Ania</cp:lastModifiedBy>
  <cp:revision>3</cp:revision>
  <cp:lastPrinted>2019-08-14T14:03:00Z</cp:lastPrinted>
  <dcterms:created xsi:type="dcterms:W3CDTF">2020-06-03T14:01:00Z</dcterms:created>
  <dcterms:modified xsi:type="dcterms:W3CDTF">2020-06-03T14:01:00Z</dcterms:modified>
</cp:coreProperties>
</file>